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15AE71" w14:textId="5BF0B4CB" w:rsidR="001D572A" w:rsidRPr="00742C30" w:rsidRDefault="001D572A">
      <w:pPr>
        <w:shd w:val="clear" w:color="auto" w:fill="FFFFFF"/>
        <w:spacing w:line="411" w:lineRule="auto"/>
        <w:rPr>
          <w:rFonts w:ascii="Roboto" w:eastAsia="Roboto" w:hAnsi="Roboto" w:cs="Roboto"/>
          <w:b/>
          <w:color w:val="172B4D"/>
          <w:sz w:val="36"/>
          <w:szCs w:val="36"/>
        </w:rPr>
      </w:pPr>
      <w:r w:rsidRPr="00742C30">
        <w:rPr>
          <w:rFonts w:ascii="Roboto" w:eastAsia="Roboto" w:hAnsi="Roboto" w:cs="Roboto"/>
          <w:b/>
          <w:color w:val="172B4D"/>
          <w:sz w:val="36"/>
          <w:szCs w:val="36"/>
        </w:rPr>
        <w:t>Tran Nguyen Quoc Khang</w:t>
      </w:r>
    </w:p>
    <w:p w14:paraId="00000001" w14:textId="221D676E" w:rsidR="005D0239" w:rsidRDefault="00065BA4">
      <w:pPr>
        <w:shd w:val="clear" w:color="auto" w:fill="FFFFFF"/>
        <w:spacing w:line="411" w:lineRule="auto"/>
        <w:rPr>
          <w:rFonts w:ascii="Roboto" w:eastAsia="Roboto" w:hAnsi="Roboto" w:cs="Roboto"/>
          <w:b/>
          <w:color w:val="172B4D"/>
          <w:sz w:val="24"/>
          <w:szCs w:val="24"/>
        </w:rPr>
      </w:pPr>
      <w:r>
        <w:rPr>
          <w:rFonts w:ascii="Roboto" w:eastAsia="Roboto" w:hAnsi="Roboto" w:cs="Roboto"/>
          <w:b/>
          <w:color w:val="172B4D"/>
          <w:sz w:val="24"/>
          <w:szCs w:val="24"/>
        </w:rPr>
        <w:t>Instructions:</w:t>
      </w:r>
    </w:p>
    <w:p w14:paraId="00000002" w14:textId="77777777" w:rsidR="005D0239" w:rsidRDefault="00065BA4">
      <w:pPr>
        <w:numPr>
          <w:ilvl w:val="0"/>
          <w:numId w:val="1"/>
        </w:numPr>
        <w:shd w:val="clear" w:color="auto" w:fill="FFFFFF"/>
      </w:pPr>
      <w:r>
        <w:rPr>
          <w:rFonts w:ascii="Roboto" w:eastAsia="Roboto" w:hAnsi="Roboto" w:cs="Roboto"/>
          <w:color w:val="172B4D"/>
          <w:sz w:val="24"/>
          <w:szCs w:val="24"/>
        </w:rPr>
        <w:t>All questions should be answered in C#.</w:t>
      </w:r>
    </w:p>
    <w:p w14:paraId="00000003" w14:textId="77777777" w:rsidR="005D0239" w:rsidRDefault="00065BA4">
      <w:pPr>
        <w:numPr>
          <w:ilvl w:val="0"/>
          <w:numId w:val="1"/>
        </w:numPr>
        <w:shd w:val="clear" w:color="auto" w:fill="FFFFFF"/>
      </w:pPr>
      <w:r>
        <w:rPr>
          <w:rFonts w:ascii="Roboto" w:eastAsia="Roboto" w:hAnsi="Roboto" w:cs="Roboto"/>
          <w:color w:val="172B4D"/>
          <w:sz w:val="24"/>
          <w:szCs w:val="24"/>
        </w:rPr>
        <w:t>Standard .NET libraries are allowed, but no third party libraries or SDKs, including Unity</w:t>
      </w:r>
    </w:p>
    <w:p w14:paraId="00000004" w14:textId="77777777" w:rsidR="005D0239" w:rsidRDefault="00065BA4">
      <w:pPr>
        <w:numPr>
          <w:ilvl w:val="0"/>
          <w:numId w:val="1"/>
        </w:numPr>
        <w:shd w:val="clear" w:color="auto" w:fill="FFFFFF"/>
      </w:pPr>
      <w:r>
        <w:rPr>
          <w:rFonts w:ascii="Roboto" w:eastAsia="Roboto" w:hAnsi="Roboto" w:cs="Roboto"/>
          <w:color w:val="172B4D"/>
          <w:sz w:val="24"/>
          <w:szCs w:val="24"/>
        </w:rPr>
        <w:t>Deliver responses in plain text files identified with the question you’re answering</w:t>
      </w:r>
    </w:p>
    <w:p w14:paraId="00000005" w14:textId="77777777" w:rsidR="005D0239" w:rsidRDefault="00065BA4">
      <w:pPr>
        <w:numPr>
          <w:ilvl w:val="0"/>
          <w:numId w:val="1"/>
        </w:numPr>
        <w:shd w:val="clear" w:color="auto" w:fill="FFFFFF"/>
      </w:pPr>
      <w:r>
        <w:rPr>
          <w:rFonts w:ascii="Roboto" w:eastAsia="Roboto" w:hAnsi="Roboto" w:cs="Roboto"/>
          <w:color w:val="172B4D"/>
          <w:sz w:val="24"/>
          <w:szCs w:val="24"/>
        </w:rPr>
        <w:t>Implement the methods using the given function signatures exactly</w:t>
      </w:r>
    </w:p>
    <w:p w14:paraId="00000006" w14:textId="77777777" w:rsidR="005D0239" w:rsidRDefault="00065BA4">
      <w:pPr>
        <w:numPr>
          <w:ilvl w:val="0"/>
          <w:numId w:val="1"/>
        </w:numPr>
        <w:shd w:val="clear" w:color="auto" w:fill="FFFFFF"/>
      </w:pPr>
      <w:r>
        <w:rPr>
          <w:rFonts w:ascii="Roboto" w:eastAsia="Roboto" w:hAnsi="Roboto" w:cs="Roboto"/>
          <w:color w:val="172B4D"/>
          <w:sz w:val="24"/>
          <w:szCs w:val="24"/>
        </w:rPr>
        <w:t>Code will be evaluated for correctness, efficiency, time and memory complexity, and cleanness</w:t>
      </w:r>
    </w:p>
    <w:p w14:paraId="00000007" w14:textId="77777777" w:rsidR="005D0239" w:rsidRDefault="00065BA4">
      <w:pPr>
        <w:numPr>
          <w:ilvl w:val="0"/>
          <w:numId w:val="1"/>
        </w:numPr>
        <w:shd w:val="clear" w:color="auto" w:fill="FFFFFF"/>
      </w:pPr>
      <w:r>
        <w:rPr>
          <w:rFonts w:ascii="Roboto" w:eastAsia="Roboto" w:hAnsi="Roboto" w:cs="Roboto"/>
          <w:color w:val="172B4D"/>
          <w:sz w:val="24"/>
          <w:szCs w:val="24"/>
        </w:rPr>
        <w:t>Code must function properly on all test cases for the problem, not just given examples</w:t>
      </w:r>
    </w:p>
    <w:p w14:paraId="00000008" w14:textId="77777777" w:rsidR="005D0239" w:rsidRDefault="00065BA4">
      <w:pPr>
        <w:numPr>
          <w:ilvl w:val="0"/>
          <w:numId w:val="1"/>
        </w:numPr>
        <w:shd w:val="clear" w:color="auto" w:fill="FFFFFF"/>
      </w:pPr>
      <w:r>
        <w:rPr>
          <w:rFonts w:ascii="Roboto" w:eastAsia="Roboto" w:hAnsi="Roboto" w:cs="Roboto"/>
          <w:color w:val="172B4D"/>
          <w:sz w:val="24"/>
          <w:szCs w:val="24"/>
        </w:rPr>
        <w:t>Keep track of how long you spend on each problem and include it with your answer</w:t>
      </w:r>
    </w:p>
    <w:p w14:paraId="00000009" w14:textId="77777777" w:rsidR="005D0239" w:rsidRDefault="00065BA4">
      <w:pPr>
        <w:shd w:val="clear" w:color="auto" w:fill="FFFFFF"/>
        <w:spacing w:before="180" w:line="411" w:lineRule="auto"/>
        <w:rPr>
          <w:rFonts w:ascii="Roboto" w:eastAsia="Roboto" w:hAnsi="Roboto" w:cs="Roboto"/>
          <w:color w:val="172B4D"/>
          <w:sz w:val="24"/>
          <w:szCs w:val="24"/>
        </w:rPr>
      </w:pPr>
      <w:r>
        <w:rPr>
          <w:rFonts w:ascii="Roboto" w:eastAsia="Roboto" w:hAnsi="Roboto" w:cs="Roboto"/>
          <w:color w:val="172B4D"/>
          <w:sz w:val="24"/>
          <w:szCs w:val="24"/>
        </w:rPr>
        <w:t xml:space="preserve"> </w:t>
      </w:r>
    </w:p>
    <w:p w14:paraId="0000000A" w14:textId="77777777" w:rsidR="005D0239" w:rsidRDefault="00065BA4">
      <w:pPr>
        <w:shd w:val="clear" w:color="auto" w:fill="FFFFFF"/>
        <w:spacing w:before="180" w:line="411" w:lineRule="auto"/>
        <w:rPr>
          <w:rFonts w:ascii="Roboto" w:eastAsia="Roboto" w:hAnsi="Roboto" w:cs="Roboto"/>
          <w:b/>
          <w:color w:val="172B4D"/>
          <w:sz w:val="24"/>
          <w:szCs w:val="24"/>
        </w:rPr>
      </w:pPr>
      <w:r>
        <w:rPr>
          <w:rFonts w:ascii="Roboto" w:eastAsia="Roboto" w:hAnsi="Roboto" w:cs="Roboto"/>
          <w:b/>
          <w:color w:val="172B4D"/>
          <w:sz w:val="24"/>
          <w:szCs w:val="24"/>
        </w:rPr>
        <w:t>Question 1: Warm up</w:t>
      </w:r>
    </w:p>
    <w:p w14:paraId="0000000B" w14:textId="77777777" w:rsidR="005D0239" w:rsidRDefault="00065BA4">
      <w:pPr>
        <w:shd w:val="clear" w:color="auto" w:fill="FFFFFF"/>
        <w:spacing w:before="180" w:line="411" w:lineRule="auto"/>
        <w:rPr>
          <w:rFonts w:ascii="Roboto" w:eastAsia="Roboto" w:hAnsi="Roboto" w:cs="Roboto"/>
          <w:color w:val="172B4D"/>
          <w:sz w:val="24"/>
          <w:szCs w:val="24"/>
        </w:rPr>
      </w:pPr>
      <w:r>
        <w:rPr>
          <w:rFonts w:ascii="Roboto" w:eastAsia="Roboto" w:hAnsi="Roboto" w:cs="Roboto"/>
          <w:color w:val="172B4D"/>
          <w:sz w:val="24"/>
          <w:szCs w:val="24"/>
        </w:rPr>
        <w:t>Implement a function that plays the children’s game FizzBuzz: start counting from 1, saying each number in turn, but if the number is a multiple of 3 instead you say “Fizz”, if it’s a multiple of 5 you say “Buzz”, and if it’s a multiple of both you say “FizzBuzz”.</w:t>
      </w:r>
    </w:p>
    <w:p w14:paraId="0000000C" w14:textId="77777777" w:rsidR="005D0239" w:rsidRDefault="00065BA4">
      <w:pPr>
        <w:shd w:val="clear" w:color="auto" w:fill="FFFFFF"/>
        <w:spacing w:before="180" w:line="411" w:lineRule="auto"/>
        <w:rPr>
          <w:rFonts w:ascii="Roboto" w:eastAsia="Roboto" w:hAnsi="Roboto" w:cs="Roboto"/>
          <w:color w:val="172B4D"/>
          <w:sz w:val="24"/>
          <w:szCs w:val="24"/>
        </w:rPr>
      </w:pPr>
      <w:r>
        <w:rPr>
          <w:rFonts w:ascii="Roboto" w:eastAsia="Roboto" w:hAnsi="Roboto" w:cs="Roboto"/>
          <w:color w:val="172B4D"/>
          <w:sz w:val="24"/>
          <w:szCs w:val="24"/>
        </w:rPr>
        <w:t>Your function should play the game by returning a single string with each count on a single line, in this format</w:t>
      </w:r>
    </w:p>
    <w:p w14:paraId="0000000D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1</w:t>
      </w:r>
    </w:p>
    <w:p w14:paraId="0000000E" w14:textId="77777777" w:rsidR="005D0239" w:rsidRDefault="005D0239">
      <w:pPr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0000000F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2</w:t>
      </w:r>
    </w:p>
    <w:p w14:paraId="00000010" w14:textId="77777777" w:rsidR="005D0239" w:rsidRDefault="005D0239">
      <w:pPr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00000011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Fizz</w:t>
      </w:r>
    </w:p>
    <w:p w14:paraId="00000012" w14:textId="77777777" w:rsidR="005D0239" w:rsidRDefault="005D0239">
      <w:pPr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00000013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4</w:t>
      </w:r>
    </w:p>
    <w:p w14:paraId="00000014" w14:textId="77777777" w:rsidR="005D0239" w:rsidRDefault="005D0239">
      <w:pPr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00000015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Buzz</w:t>
      </w:r>
    </w:p>
    <w:p w14:paraId="00000016" w14:textId="77777777" w:rsidR="005D0239" w:rsidRDefault="005D0239">
      <w:pPr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00000017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Fizz</w:t>
      </w:r>
    </w:p>
    <w:p w14:paraId="31C65C5A" w14:textId="03BCBA80" w:rsidR="00BE0199" w:rsidRDefault="00065BA4">
      <w:pPr>
        <w:shd w:val="clear" w:color="auto" w:fill="FFFFFF"/>
        <w:spacing w:before="180" w:line="411" w:lineRule="auto"/>
        <w:rPr>
          <w:rFonts w:ascii="Roboto" w:eastAsia="Roboto" w:hAnsi="Roboto" w:cs="Roboto"/>
          <w:b/>
          <w:color w:val="172B4D"/>
          <w:sz w:val="24"/>
          <w:szCs w:val="24"/>
        </w:rPr>
      </w:pPr>
      <w:r>
        <w:rPr>
          <w:rFonts w:ascii="Roboto" w:eastAsia="Roboto" w:hAnsi="Roboto" w:cs="Roboto"/>
          <w:b/>
          <w:color w:val="172B4D"/>
          <w:sz w:val="24"/>
          <w:szCs w:val="24"/>
        </w:rPr>
        <w:lastRenderedPageBreak/>
        <w:t>Implement this function signature:</w:t>
      </w:r>
      <w:r w:rsidR="00BE0199">
        <w:rPr>
          <w:rFonts w:ascii="Roboto" w:eastAsia="Roboto" w:hAnsi="Roboto" w:cs="Roboto"/>
          <w:b/>
          <w:color w:val="172B4D"/>
          <w:sz w:val="24"/>
          <w:szCs w:val="24"/>
        </w:rPr>
        <w:br/>
      </w:r>
    </w:p>
    <w:p w14:paraId="6A384612" w14:textId="579E2F25" w:rsidR="00BE0199" w:rsidRPr="00BE0199" w:rsidRDefault="00BE0199" w:rsidP="00BE0199">
      <w:pPr>
        <w:rPr>
          <w:rFonts w:ascii="Roboto Mono" w:eastAsia="Roboto Mono" w:hAnsi="Roboto Mono" w:cs="Roboto Mono"/>
          <w:b/>
          <w:bCs/>
          <w:color w:val="172B4D"/>
          <w:sz w:val="24"/>
          <w:szCs w:val="24"/>
        </w:rPr>
      </w:pPr>
      <w:r w:rsidRPr="00BE0199">
        <w:rPr>
          <w:rFonts w:ascii="Roboto Mono" w:eastAsia="Roboto Mono" w:hAnsi="Roboto Mono" w:cs="Roboto Mono"/>
          <w:b/>
          <w:bCs/>
          <w:color w:val="172B4D"/>
          <w:sz w:val="24"/>
          <w:szCs w:val="24"/>
        </w:rPr>
        <w:t>Answer:</w:t>
      </w:r>
      <w:r w:rsidR="00584279">
        <w:rPr>
          <w:rFonts w:ascii="Roboto Mono" w:eastAsia="Roboto Mono" w:hAnsi="Roboto Mono" w:cs="Roboto Mono"/>
          <w:b/>
          <w:bCs/>
          <w:color w:val="172B4D"/>
          <w:sz w:val="24"/>
          <w:szCs w:val="24"/>
        </w:rPr>
        <w:t xml:space="preserve"> (15 ‘)</w:t>
      </w:r>
    </w:p>
    <w:p w14:paraId="00000019" w14:textId="51E0F40F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public static string FizzBuzz(int turns)</w:t>
      </w:r>
    </w:p>
    <w:p w14:paraId="3DFFB7BE" w14:textId="18DDB408" w:rsidR="00DD7268" w:rsidRDefault="00DD7268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{</w:t>
      </w:r>
    </w:p>
    <w:p w14:paraId="2DD81E8E" w14:textId="77777777" w:rsidR="00DD7268" w:rsidRPr="00DD7268" w:rsidRDefault="00DD7268" w:rsidP="00DD7268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DD7268">
        <w:rPr>
          <w:rFonts w:ascii="Roboto Mono" w:eastAsia="Roboto Mono" w:hAnsi="Roboto Mono" w:cs="Roboto Mono"/>
          <w:color w:val="172B4D"/>
          <w:sz w:val="24"/>
          <w:szCs w:val="24"/>
        </w:rPr>
        <w:t>StringBuilder output = new StringBuilder();</w:t>
      </w:r>
    </w:p>
    <w:p w14:paraId="5718F8F6" w14:textId="77777777" w:rsidR="00DD7268" w:rsidRPr="00DD7268" w:rsidRDefault="00DD7268" w:rsidP="00DD7268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7413EB3A" w14:textId="77777777" w:rsidR="00DD7268" w:rsidRPr="00DD7268" w:rsidRDefault="00DD7268" w:rsidP="00DD7268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DD7268">
        <w:rPr>
          <w:rFonts w:ascii="Roboto Mono" w:eastAsia="Roboto Mono" w:hAnsi="Roboto Mono" w:cs="Roboto Mono"/>
          <w:color w:val="172B4D"/>
          <w:sz w:val="24"/>
          <w:szCs w:val="24"/>
        </w:rPr>
        <w:t>for(int i = 1; i &lt;= n; i++)</w:t>
      </w:r>
    </w:p>
    <w:p w14:paraId="3B34058F" w14:textId="77777777" w:rsidR="00DD7268" w:rsidRPr="00DD7268" w:rsidRDefault="00DD7268" w:rsidP="00DD7268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DD7268">
        <w:rPr>
          <w:rFonts w:ascii="Roboto Mono" w:eastAsia="Roboto Mono" w:hAnsi="Roboto Mono" w:cs="Roboto Mono"/>
          <w:color w:val="172B4D"/>
          <w:sz w:val="24"/>
          <w:szCs w:val="24"/>
        </w:rPr>
        <w:t>{</w:t>
      </w:r>
    </w:p>
    <w:p w14:paraId="55C61198" w14:textId="77777777" w:rsidR="00DD7268" w:rsidRPr="00DD7268" w:rsidRDefault="00DD7268" w:rsidP="00DD7268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DD7268">
        <w:rPr>
          <w:rFonts w:ascii="Roboto Mono" w:eastAsia="Roboto Mono" w:hAnsi="Roboto Mono" w:cs="Roboto Mono"/>
          <w:color w:val="172B4D"/>
          <w:sz w:val="24"/>
          <w:szCs w:val="24"/>
        </w:rPr>
        <w:t xml:space="preserve">    if( i % 3 == 0 &amp;&amp; i % 5 == 0)</w:t>
      </w:r>
    </w:p>
    <w:p w14:paraId="2A9DDB79" w14:textId="77777777" w:rsidR="00DD7268" w:rsidRPr="00DD7268" w:rsidRDefault="00DD7268" w:rsidP="00DD7268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DD7268">
        <w:rPr>
          <w:rFonts w:ascii="Roboto Mono" w:eastAsia="Roboto Mono" w:hAnsi="Roboto Mono" w:cs="Roboto Mono"/>
          <w:color w:val="172B4D"/>
          <w:sz w:val="24"/>
          <w:szCs w:val="24"/>
        </w:rPr>
        <w:t xml:space="preserve">    {</w:t>
      </w:r>
    </w:p>
    <w:p w14:paraId="04F96FFA" w14:textId="6E1B9205" w:rsidR="00DD7268" w:rsidRPr="00DD7268" w:rsidRDefault="00DD7268" w:rsidP="00DD7268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DD7268">
        <w:rPr>
          <w:rFonts w:ascii="Roboto Mono" w:eastAsia="Roboto Mono" w:hAnsi="Roboto Mono" w:cs="Roboto Mono"/>
          <w:color w:val="172B4D"/>
          <w:sz w:val="24"/>
          <w:szCs w:val="24"/>
        </w:rPr>
        <w:t xml:space="preserve">        output.</w:t>
      </w:r>
      <w:r w:rsidR="003417AC" w:rsidRPr="003417AC">
        <w:rPr>
          <w:rFonts w:ascii="Roboto Mono" w:eastAsia="Roboto Mono" w:hAnsi="Roboto Mono" w:cs="Roboto Mono"/>
          <w:color w:val="172B4D"/>
          <w:sz w:val="24"/>
          <w:szCs w:val="24"/>
        </w:rPr>
        <w:t>AppendLine</w:t>
      </w:r>
      <w:r w:rsidRPr="00DD7268">
        <w:rPr>
          <w:rFonts w:ascii="Roboto Mono" w:eastAsia="Roboto Mono" w:hAnsi="Roboto Mono" w:cs="Roboto Mono"/>
          <w:color w:val="172B4D"/>
          <w:sz w:val="24"/>
          <w:szCs w:val="24"/>
        </w:rPr>
        <w:t>("FizzBuzz");</w:t>
      </w:r>
    </w:p>
    <w:p w14:paraId="70497414" w14:textId="77777777" w:rsidR="00DD7268" w:rsidRPr="00DD7268" w:rsidRDefault="00DD7268" w:rsidP="00DD7268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DD7268">
        <w:rPr>
          <w:rFonts w:ascii="Roboto Mono" w:eastAsia="Roboto Mono" w:hAnsi="Roboto Mono" w:cs="Roboto Mono"/>
          <w:color w:val="172B4D"/>
          <w:sz w:val="24"/>
          <w:szCs w:val="24"/>
        </w:rPr>
        <w:t xml:space="preserve">        continue;</w:t>
      </w:r>
    </w:p>
    <w:p w14:paraId="4CF70E30" w14:textId="77777777" w:rsidR="00DD7268" w:rsidRPr="00DD7268" w:rsidRDefault="00DD7268" w:rsidP="00DD7268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DD7268">
        <w:rPr>
          <w:rFonts w:ascii="Roboto Mono" w:eastAsia="Roboto Mono" w:hAnsi="Roboto Mono" w:cs="Roboto Mono"/>
          <w:color w:val="172B4D"/>
          <w:sz w:val="24"/>
          <w:szCs w:val="24"/>
        </w:rPr>
        <w:t xml:space="preserve">    }</w:t>
      </w:r>
    </w:p>
    <w:p w14:paraId="3CE82912" w14:textId="77777777" w:rsidR="00DD7268" w:rsidRPr="00DD7268" w:rsidRDefault="00DD7268" w:rsidP="00DD7268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317C6504" w14:textId="77777777" w:rsidR="00DD7268" w:rsidRPr="00DD7268" w:rsidRDefault="00DD7268" w:rsidP="00DD7268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DD7268">
        <w:rPr>
          <w:rFonts w:ascii="Roboto Mono" w:eastAsia="Roboto Mono" w:hAnsi="Roboto Mono" w:cs="Roboto Mono"/>
          <w:color w:val="172B4D"/>
          <w:sz w:val="24"/>
          <w:szCs w:val="24"/>
        </w:rPr>
        <w:t xml:space="preserve">    if( i % 3 == 0)</w:t>
      </w:r>
    </w:p>
    <w:p w14:paraId="0C3C1D41" w14:textId="77777777" w:rsidR="00DD7268" w:rsidRPr="00DD7268" w:rsidRDefault="00DD7268" w:rsidP="00DD7268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DD7268">
        <w:rPr>
          <w:rFonts w:ascii="Roboto Mono" w:eastAsia="Roboto Mono" w:hAnsi="Roboto Mono" w:cs="Roboto Mono"/>
          <w:color w:val="172B4D"/>
          <w:sz w:val="24"/>
          <w:szCs w:val="24"/>
        </w:rPr>
        <w:t xml:space="preserve">    {</w:t>
      </w:r>
    </w:p>
    <w:p w14:paraId="793AEF12" w14:textId="60099B13" w:rsidR="00DD7268" w:rsidRPr="00DD7268" w:rsidRDefault="00DD7268" w:rsidP="00DD7268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DD7268">
        <w:rPr>
          <w:rFonts w:ascii="Roboto Mono" w:eastAsia="Roboto Mono" w:hAnsi="Roboto Mono" w:cs="Roboto Mono"/>
          <w:color w:val="172B4D"/>
          <w:sz w:val="24"/>
          <w:szCs w:val="24"/>
        </w:rPr>
        <w:t xml:space="preserve">        output.</w:t>
      </w:r>
      <w:r w:rsidR="003417AC" w:rsidRPr="003417AC">
        <w:rPr>
          <w:rFonts w:ascii="Roboto Mono" w:eastAsia="Roboto Mono" w:hAnsi="Roboto Mono" w:cs="Roboto Mono"/>
          <w:color w:val="172B4D"/>
          <w:sz w:val="24"/>
          <w:szCs w:val="24"/>
        </w:rPr>
        <w:t>AppendLine</w:t>
      </w:r>
      <w:r w:rsidRPr="00DD7268">
        <w:rPr>
          <w:rFonts w:ascii="Roboto Mono" w:eastAsia="Roboto Mono" w:hAnsi="Roboto Mono" w:cs="Roboto Mono"/>
          <w:color w:val="172B4D"/>
          <w:sz w:val="24"/>
          <w:szCs w:val="24"/>
        </w:rPr>
        <w:t>("Fizz");</w:t>
      </w:r>
    </w:p>
    <w:p w14:paraId="64F28909" w14:textId="77777777" w:rsidR="00DD7268" w:rsidRPr="00DD7268" w:rsidRDefault="00DD7268" w:rsidP="00DD7268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DD7268">
        <w:rPr>
          <w:rFonts w:ascii="Roboto Mono" w:eastAsia="Roboto Mono" w:hAnsi="Roboto Mono" w:cs="Roboto Mono"/>
          <w:color w:val="172B4D"/>
          <w:sz w:val="24"/>
          <w:szCs w:val="24"/>
        </w:rPr>
        <w:t xml:space="preserve">        continue;</w:t>
      </w:r>
    </w:p>
    <w:p w14:paraId="47801614" w14:textId="77777777" w:rsidR="00DD7268" w:rsidRPr="00DD7268" w:rsidRDefault="00DD7268" w:rsidP="00DD7268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DD7268">
        <w:rPr>
          <w:rFonts w:ascii="Roboto Mono" w:eastAsia="Roboto Mono" w:hAnsi="Roboto Mono" w:cs="Roboto Mono"/>
          <w:color w:val="172B4D"/>
          <w:sz w:val="24"/>
          <w:szCs w:val="24"/>
        </w:rPr>
        <w:t xml:space="preserve">    }</w:t>
      </w:r>
    </w:p>
    <w:p w14:paraId="17DBE81E" w14:textId="77777777" w:rsidR="00DD7268" w:rsidRPr="00DD7268" w:rsidRDefault="00DD7268" w:rsidP="00DD7268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DD7268">
        <w:rPr>
          <w:rFonts w:ascii="Roboto Mono" w:eastAsia="Roboto Mono" w:hAnsi="Roboto Mono" w:cs="Roboto Mono"/>
          <w:color w:val="172B4D"/>
          <w:sz w:val="24"/>
          <w:szCs w:val="24"/>
        </w:rPr>
        <w:t xml:space="preserve">    </w:t>
      </w:r>
    </w:p>
    <w:p w14:paraId="6A647B1F" w14:textId="77777777" w:rsidR="00DD7268" w:rsidRPr="00DD7268" w:rsidRDefault="00DD7268" w:rsidP="00DD7268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DD7268">
        <w:rPr>
          <w:rFonts w:ascii="Roboto Mono" w:eastAsia="Roboto Mono" w:hAnsi="Roboto Mono" w:cs="Roboto Mono"/>
          <w:color w:val="172B4D"/>
          <w:sz w:val="24"/>
          <w:szCs w:val="24"/>
        </w:rPr>
        <w:t xml:space="preserve">    if( i % 5 == 0)</w:t>
      </w:r>
    </w:p>
    <w:p w14:paraId="2BD44541" w14:textId="77777777" w:rsidR="00DD7268" w:rsidRPr="00DD7268" w:rsidRDefault="00DD7268" w:rsidP="00DD7268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DD7268">
        <w:rPr>
          <w:rFonts w:ascii="Roboto Mono" w:eastAsia="Roboto Mono" w:hAnsi="Roboto Mono" w:cs="Roboto Mono"/>
          <w:color w:val="172B4D"/>
          <w:sz w:val="24"/>
          <w:szCs w:val="24"/>
        </w:rPr>
        <w:t xml:space="preserve">    {</w:t>
      </w:r>
    </w:p>
    <w:p w14:paraId="0971A529" w14:textId="6CD5C593" w:rsidR="00DD7268" w:rsidRPr="00DD7268" w:rsidRDefault="00DD7268" w:rsidP="00DD7268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DD7268">
        <w:rPr>
          <w:rFonts w:ascii="Roboto Mono" w:eastAsia="Roboto Mono" w:hAnsi="Roboto Mono" w:cs="Roboto Mono"/>
          <w:color w:val="172B4D"/>
          <w:sz w:val="24"/>
          <w:szCs w:val="24"/>
        </w:rPr>
        <w:t xml:space="preserve">        output.</w:t>
      </w:r>
      <w:r w:rsidR="003417AC" w:rsidRPr="003417AC">
        <w:rPr>
          <w:rFonts w:ascii="Roboto Mono" w:eastAsia="Roboto Mono" w:hAnsi="Roboto Mono" w:cs="Roboto Mono"/>
          <w:color w:val="172B4D"/>
          <w:sz w:val="24"/>
          <w:szCs w:val="24"/>
        </w:rPr>
        <w:t>AppendLine</w:t>
      </w:r>
      <w:r w:rsidRPr="00DD7268">
        <w:rPr>
          <w:rFonts w:ascii="Roboto Mono" w:eastAsia="Roboto Mono" w:hAnsi="Roboto Mono" w:cs="Roboto Mono"/>
          <w:color w:val="172B4D"/>
          <w:sz w:val="24"/>
          <w:szCs w:val="24"/>
        </w:rPr>
        <w:t>("Buzz");</w:t>
      </w:r>
    </w:p>
    <w:p w14:paraId="67D9C180" w14:textId="77777777" w:rsidR="00DD7268" w:rsidRPr="00DD7268" w:rsidRDefault="00DD7268" w:rsidP="00DD7268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DD7268">
        <w:rPr>
          <w:rFonts w:ascii="Roboto Mono" w:eastAsia="Roboto Mono" w:hAnsi="Roboto Mono" w:cs="Roboto Mono"/>
          <w:color w:val="172B4D"/>
          <w:sz w:val="24"/>
          <w:szCs w:val="24"/>
        </w:rPr>
        <w:t xml:space="preserve">        continue;</w:t>
      </w:r>
    </w:p>
    <w:p w14:paraId="27E140C4" w14:textId="77777777" w:rsidR="00DD7268" w:rsidRPr="00DD7268" w:rsidRDefault="00DD7268" w:rsidP="00DD7268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DD7268">
        <w:rPr>
          <w:rFonts w:ascii="Roboto Mono" w:eastAsia="Roboto Mono" w:hAnsi="Roboto Mono" w:cs="Roboto Mono"/>
          <w:color w:val="172B4D"/>
          <w:sz w:val="24"/>
          <w:szCs w:val="24"/>
        </w:rPr>
        <w:t xml:space="preserve">    }</w:t>
      </w:r>
    </w:p>
    <w:p w14:paraId="077E5CF3" w14:textId="77777777" w:rsidR="00DD7268" w:rsidRPr="00DD7268" w:rsidRDefault="00DD7268" w:rsidP="00DD7268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15C07D2B" w14:textId="322C6970" w:rsidR="00DD7268" w:rsidRPr="00DD7268" w:rsidRDefault="00DD7268" w:rsidP="00DD7268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DD7268">
        <w:rPr>
          <w:rFonts w:ascii="Roboto Mono" w:eastAsia="Roboto Mono" w:hAnsi="Roboto Mono" w:cs="Roboto Mono"/>
          <w:color w:val="172B4D"/>
          <w:sz w:val="24"/>
          <w:szCs w:val="24"/>
        </w:rPr>
        <w:t xml:space="preserve">    output.</w:t>
      </w:r>
      <w:r w:rsidR="003417AC" w:rsidRPr="003417AC">
        <w:rPr>
          <w:rFonts w:ascii="Roboto Mono" w:eastAsia="Roboto Mono" w:hAnsi="Roboto Mono" w:cs="Roboto Mono"/>
          <w:color w:val="172B4D"/>
          <w:sz w:val="24"/>
          <w:szCs w:val="24"/>
        </w:rPr>
        <w:t>AppendLine</w:t>
      </w:r>
      <w:r w:rsidRPr="00DD7268">
        <w:rPr>
          <w:rFonts w:ascii="Roboto Mono" w:eastAsia="Roboto Mono" w:hAnsi="Roboto Mono" w:cs="Roboto Mono"/>
          <w:color w:val="172B4D"/>
          <w:sz w:val="24"/>
          <w:szCs w:val="24"/>
        </w:rPr>
        <w:t>(i.ToString()</w:t>
      </w:r>
      <w:r w:rsidR="003417AC">
        <w:rPr>
          <w:rFonts w:ascii="Roboto Mono" w:eastAsia="Roboto Mono" w:hAnsi="Roboto Mono" w:cs="Roboto Mono"/>
          <w:color w:val="172B4D"/>
          <w:sz w:val="24"/>
          <w:szCs w:val="24"/>
        </w:rPr>
        <w:t>);</w:t>
      </w:r>
    </w:p>
    <w:p w14:paraId="148E9884" w14:textId="77777777" w:rsidR="00DD7268" w:rsidRPr="00DD7268" w:rsidRDefault="00DD7268" w:rsidP="00DD7268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DD7268">
        <w:rPr>
          <w:rFonts w:ascii="Roboto Mono" w:eastAsia="Roboto Mono" w:hAnsi="Roboto Mono" w:cs="Roboto Mono"/>
          <w:color w:val="172B4D"/>
          <w:sz w:val="24"/>
          <w:szCs w:val="24"/>
        </w:rPr>
        <w:t>}</w:t>
      </w:r>
    </w:p>
    <w:p w14:paraId="3D7DB4C7" w14:textId="77777777" w:rsidR="00DD7268" w:rsidRPr="00DD7268" w:rsidRDefault="00DD7268" w:rsidP="00DD7268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0C505D44" w14:textId="5ED63037" w:rsidR="00DD7268" w:rsidRDefault="00DD7268" w:rsidP="00DD7268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 xml:space="preserve">return </w:t>
      </w:r>
      <w:r w:rsidRPr="00DD7268">
        <w:rPr>
          <w:rFonts w:ascii="Roboto Mono" w:eastAsia="Roboto Mono" w:hAnsi="Roboto Mono" w:cs="Roboto Mono"/>
          <w:color w:val="172B4D"/>
          <w:sz w:val="24"/>
          <w:szCs w:val="24"/>
        </w:rPr>
        <w:t>output</w:t>
      </w:r>
      <w:r>
        <w:rPr>
          <w:rFonts w:ascii="Roboto Mono" w:eastAsia="Roboto Mono" w:hAnsi="Roboto Mono" w:cs="Roboto Mono"/>
          <w:color w:val="172B4D"/>
          <w:sz w:val="24"/>
          <w:szCs w:val="24"/>
        </w:rPr>
        <w:t>.ToString();</w:t>
      </w:r>
    </w:p>
    <w:p w14:paraId="7519DE03" w14:textId="7C670FFF" w:rsidR="00DD7268" w:rsidRDefault="00DD7268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}</w:t>
      </w:r>
    </w:p>
    <w:p w14:paraId="0000001A" w14:textId="77777777" w:rsidR="005D0239" w:rsidRDefault="00065BA4">
      <w:pPr>
        <w:shd w:val="clear" w:color="auto" w:fill="FFFFFF"/>
        <w:spacing w:before="180" w:line="411" w:lineRule="auto"/>
        <w:rPr>
          <w:rFonts w:ascii="Roboto" w:eastAsia="Roboto" w:hAnsi="Roboto" w:cs="Roboto"/>
          <w:color w:val="172B4D"/>
          <w:sz w:val="24"/>
          <w:szCs w:val="24"/>
        </w:rPr>
      </w:pPr>
      <w:r>
        <w:rPr>
          <w:rFonts w:ascii="Roboto" w:eastAsia="Roboto" w:hAnsi="Roboto" w:cs="Roboto"/>
          <w:color w:val="172B4D"/>
          <w:sz w:val="24"/>
          <w:szCs w:val="24"/>
        </w:rPr>
        <w:t xml:space="preserve"> </w:t>
      </w:r>
    </w:p>
    <w:p w14:paraId="0000001B" w14:textId="77777777" w:rsidR="005D0239" w:rsidRDefault="00065BA4">
      <w:pPr>
        <w:shd w:val="clear" w:color="auto" w:fill="FFFFFF"/>
        <w:spacing w:before="180" w:line="411" w:lineRule="auto"/>
        <w:rPr>
          <w:rFonts w:ascii="Roboto" w:eastAsia="Roboto" w:hAnsi="Roboto" w:cs="Roboto"/>
          <w:b/>
          <w:color w:val="172B4D"/>
          <w:sz w:val="24"/>
          <w:szCs w:val="24"/>
        </w:rPr>
      </w:pPr>
      <w:r>
        <w:rPr>
          <w:rFonts w:ascii="Roboto" w:eastAsia="Roboto" w:hAnsi="Roboto" w:cs="Roboto"/>
          <w:b/>
          <w:color w:val="172B4D"/>
          <w:sz w:val="24"/>
          <w:szCs w:val="24"/>
        </w:rPr>
        <w:t>Question 2:</w:t>
      </w:r>
    </w:p>
    <w:p w14:paraId="0000001C" w14:textId="77777777" w:rsidR="005D0239" w:rsidRDefault="00065BA4">
      <w:pPr>
        <w:shd w:val="clear" w:color="auto" w:fill="FFFFFF"/>
        <w:spacing w:before="180" w:line="411" w:lineRule="auto"/>
        <w:rPr>
          <w:rFonts w:ascii="Roboto" w:eastAsia="Roboto" w:hAnsi="Roboto" w:cs="Roboto"/>
          <w:color w:val="172B4D"/>
          <w:sz w:val="24"/>
          <w:szCs w:val="24"/>
        </w:rPr>
      </w:pPr>
      <w:r>
        <w:rPr>
          <w:rFonts w:ascii="Roboto" w:eastAsia="Roboto" w:hAnsi="Roboto" w:cs="Roboto"/>
          <w:color w:val="172B4D"/>
          <w:sz w:val="24"/>
          <w:szCs w:val="24"/>
        </w:rPr>
        <w:lastRenderedPageBreak/>
        <w:t>Given a two-dimensional matrix of sequential integers contained in an array, return the data as a comma-separated string where the matrix has been “unrolled” by navigating in a clockwise spiral starting at the top left.</w:t>
      </w:r>
    </w:p>
    <w:p w14:paraId="0000001D" w14:textId="77777777" w:rsidR="005D0239" w:rsidRDefault="00065BA4">
      <w:pPr>
        <w:shd w:val="clear" w:color="auto" w:fill="FFFFFF"/>
        <w:spacing w:before="180" w:line="411" w:lineRule="auto"/>
        <w:rPr>
          <w:rFonts w:ascii="Roboto" w:eastAsia="Roboto" w:hAnsi="Roboto" w:cs="Roboto"/>
          <w:b/>
          <w:color w:val="172B4D"/>
          <w:sz w:val="24"/>
          <w:szCs w:val="24"/>
        </w:rPr>
      </w:pPr>
      <w:r>
        <w:rPr>
          <w:rFonts w:ascii="Roboto" w:eastAsia="Roboto" w:hAnsi="Roboto" w:cs="Roboto"/>
          <w:b/>
          <w:color w:val="172B4D"/>
          <w:sz w:val="24"/>
          <w:szCs w:val="24"/>
        </w:rPr>
        <w:t>Implement this function signature:</w:t>
      </w:r>
    </w:p>
    <w:p w14:paraId="0000001E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public static string UnrollMatrix(int[] matrix, int rows, int columns)</w:t>
      </w:r>
    </w:p>
    <w:p w14:paraId="0000001F" w14:textId="77777777" w:rsidR="005D0239" w:rsidRDefault="00065BA4">
      <w:pPr>
        <w:shd w:val="clear" w:color="auto" w:fill="FFFFFF"/>
        <w:spacing w:before="180" w:line="411" w:lineRule="auto"/>
        <w:rPr>
          <w:rFonts w:ascii="Roboto" w:eastAsia="Roboto" w:hAnsi="Roboto" w:cs="Roboto"/>
          <w:color w:val="172B4D"/>
          <w:sz w:val="24"/>
          <w:szCs w:val="24"/>
        </w:rPr>
      </w:pPr>
      <w:r>
        <w:rPr>
          <w:rFonts w:ascii="Roboto" w:eastAsia="Roboto" w:hAnsi="Roboto" w:cs="Roboto"/>
          <w:color w:val="172B4D"/>
          <w:sz w:val="24"/>
          <w:szCs w:val="24"/>
        </w:rPr>
        <w:t>For example, to unroll this matrix:</w:t>
      </w:r>
    </w:p>
    <w:p w14:paraId="00000020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0 1 2</w:t>
      </w:r>
    </w:p>
    <w:p w14:paraId="00000021" w14:textId="77777777" w:rsidR="005D0239" w:rsidRDefault="005D0239">
      <w:pPr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00000022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3 4 5</w:t>
      </w:r>
    </w:p>
    <w:p w14:paraId="00000023" w14:textId="77777777" w:rsidR="005D0239" w:rsidRDefault="005D0239">
      <w:pPr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00000024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6 7 8</w:t>
      </w:r>
    </w:p>
    <w:p w14:paraId="00000025" w14:textId="77777777" w:rsidR="005D0239" w:rsidRDefault="00065BA4">
      <w:pPr>
        <w:shd w:val="clear" w:color="auto" w:fill="FFFFFF"/>
        <w:spacing w:before="180" w:line="411" w:lineRule="auto"/>
        <w:rPr>
          <w:rFonts w:ascii="Roboto" w:eastAsia="Roboto" w:hAnsi="Roboto" w:cs="Roboto"/>
          <w:color w:val="172B4D"/>
          <w:sz w:val="24"/>
          <w:szCs w:val="24"/>
        </w:rPr>
      </w:pPr>
      <w:r>
        <w:rPr>
          <w:rFonts w:ascii="Roboto" w:eastAsia="Roboto" w:hAnsi="Roboto" w:cs="Roboto"/>
          <w:color w:val="172B4D"/>
          <w:sz w:val="24"/>
          <w:szCs w:val="24"/>
        </w:rPr>
        <w:t>would be this function call:</w:t>
      </w:r>
    </w:p>
    <w:p w14:paraId="00000026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UnrollMatrix(new int[] {0,1,2,3,4,5,6,7,8}, 3, 3)</w:t>
      </w:r>
    </w:p>
    <w:p w14:paraId="00000027" w14:textId="77777777" w:rsidR="005D0239" w:rsidRDefault="00065BA4">
      <w:pPr>
        <w:shd w:val="clear" w:color="auto" w:fill="FFFFFF"/>
        <w:spacing w:before="180" w:line="411" w:lineRule="auto"/>
        <w:rPr>
          <w:rFonts w:ascii="Roboto" w:eastAsia="Roboto" w:hAnsi="Roboto" w:cs="Roboto"/>
          <w:color w:val="172B4D"/>
          <w:sz w:val="24"/>
          <w:szCs w:val="24"/>
        </w:rPr>
      </w:pPr>
      <w:r>
        <w:rPr>
          <w:rFonts w:ascii="Roboto" w:eastAsia="Roboto" w:hAnsi="Roboto" w:cs="Roboto"/>
          <w:color w:val="172B4D"/>
          <w:sz w:val="24"/>
          <w:szCs w:val="24"/>
        </w:rPr>
        <w:t>which should output this string:</w:t>
      </w:r>
    </w:p>
    <w:p w14:paraId="00000028" w14:textId="257505FA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0,1,2,5,8,7,6,3,4</w:t>
      </w:r>
    </w:p>
    <w:p w14:paraId="15730C62" w14:textId="77777777" w:rsidR="00BE0199" w:rsidRDefault="00BE0199">
      <w:pPr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545D3AA6" w14:textId="44ADBF5A" w:rsidR="00DD7268" w:rsidRPr="00BE0199" w:rsidRDefault="00BE0199">
      <w:pPr>
        <w:rPr>
          <w:rFonts w:ascii="Roboto Mono" w:eastAsia="Roboto Mono" w:hAnsi="Roboto Mono" w:cs="Roboto Mono"/>
          <w:b/>
          <w:bCs/>
          <w:color w:val="172B4D"/>
          <w:sz w:val="24"/>
          <w:szCs w:val="24"/>
        </w:rPr>
      </w:pPr>
      <w:r w:rsidRPr="00BE0199">
        <w:rPr>
          <w:rFonts w:ascii="Roboto Mono" w:eastAsia="Roboto Mono" w:hAnsi="Roboto Mono" w:cs="Roboto Mono"/>
          <w:b/>
          <w:bCs/>
          <w:color w:val="172B4D"/>
          <w:sz w:val="24"/>
          <w:szCs w:val="24"/>
        </w:rPr>
        <w:t>Answer:</w:t>
      </w:r>
      <w:r w:rsidR="00584279">
        <w:rPr>
          <w:rFonts w:ascii="Roboto Mono" w:eastAsia="Roboto Mono" w:hAnsi="Roboto Mono" w:cs="Roboto Mono"/>
          <w:b/>
          <w:bCs/>
          <w:color w:val="172B4D"/>
          <w:sz w:val="24"/>
          <w:szCs w:val="24"/>
        </w:rPr>
        <w:t xml:space="preserve"> (1h)</w:t>
      </w:r>
    </w:p>
    <w:p w14:paraId="2C096709" w14:textId="77777777" w:rsidR="00DD7268" w:rsidRDefault="00DD7268" w:rsidP="00DD7268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public static string UnrollMatrix(int[] matrix, int rows, int columns)</w:t>
      </w:r>
    </w:p>
    <w:p w14:paraId="0F2ECF00" w14:textId="4031A1D7" w:rsidR="00DD7268" w:rsidRDefault="00DD7268" w:rsidP="00DD7268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{</w:t>
      </w:r>
    </w:p>
    <w:p w14:paraId="354B26EC" w14:textId="03F24CFD" w:rsidR="00AA05B6" w:rsidRPr="00AA05B6" w:rsidRDefault="00AA05B6" w:rsidP="00AA05B6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 xml:space="preserve">int rowMaxIndex = </w:t>
      </w:r>
      <w:r>
        <w:rPr>
          <w:rFonts w:ascii="Roboto Mono" w:eastAsia="Roboto Mono" w:hAnsi="Roboto Mono" w:cs="Roboto Mono"/>
          <w:color w:val="172B4D"/>
          <w:sz w:val="24"/>
          <w:szCs w:val="24"/>
        </w:rPr>
        <w:t>rows</w:t>
      </w: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 xml:space="preserve"> - 1;</w:t>
      </w:r>
    </w:p>
    <w:p w14:paraId="1F2105BA" w14:textId="56DB9B62" w:rsidR="00AA05B6" w:rsidRPr="00AA05B6" w:rsidRDefault="00AA05B6" w:rsidP="00AA05B6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 xml:space="preserve">int colMaxIndex = </w:t>
      </w:r>
      <w:r>
        <w:rPr>
          <w:rFonts w:ascii="Roboto Mono" w:eastAsia="Roboto Mono" w:hAnsi="Roboto Mono" w:cs="Roboto Mono"/>
          <w:color w:val="172B4D"/>
          <w:sz w:val="24"/>
          <w:szCs w:val="24"/>
        </w:rPr>
        <w:t>columns</w:t>
      </w: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 xml:space="preserve"> - 1;</w:t>
      </w:r>
    </w:p>
    <w:p w14:paraId="50E569D1" w14:textId="381462BF" w:rsidR="00AA05B6" w:rsidRPr="00AA05B6" w:rsidRDefault="00AA05B6" w:rsidP="00AA05B6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 xml:space="preserve">int elementsCount = </w:t>
      </w:r>
      <w:r>
        <w:rPr>
          <w:rFonts w:ascii="Roboto Mono" w:eastAsia="Roboto Mono" w:hAnsi="Roboto Mono" w:cs="Roboto Mono"/>
          <w:color w:val="172B4D"/>
          <w:sz w:val="24"/>
          <w:szCs w:val="24"/>
        </w:rPr>
        <w:t>rows</w:t>
      </w: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 xml:space="preserve"> * </w:t>
      </w:r>
      <w:r>
        <w:rPr>
          <w:rFonts w:ascii="Roboto Mono" w:eastAsia="Roboto Mono" w:hAnsi="Roboto Mono" w:cs="Roboto Mono"/>
          <w:color w:val="172B4D"/>
          <w:sz w:val="24"/>
          <w:szCs w:val="24"/>
        </w:rPr>
        <w:t>columns</w:t>
      </w: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>;</w:t>
      </w:r>
    </w:p>
    <w:p w14:paraId="0C194814" w14:textId="77777777" w:rsidR="00AA05B6" w:rsidRPr="00AA05B6" w:rsidRDefault="00AA05B6" w:rsidP="00AA05B6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>int padding = 0;</w:t>
      </w:r>
    </w:p>
    <w:p w14:paraId="40EECFE1" w14:textId="77777777" w:rsidR="00AA05B6" w:rsidRPr="00AA05B6" w:rsidRDefault="00AA05B6" w:rsidP="00AA05B6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>int col = 0;</w:t>
      </w:r>
    </w:p>
    <w:p w14:paraId="24A9AF73" w14:textId="77777777" w:rsidR="00AA05B6" w:rsidRPr="00AA05B6" w:rsidRDefault="00AA05B6" w:rsidP="00AA05B6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>int row = 0;</w:t>
      </w:r>
    </w:p>
    <w:p w14:paraId="1CBC97E9" w14:textId="32C00D90" w:rsidR="00AA05B6" w:rsidRDefault="002F214F" w:rsidP="00AA05B6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StringBuilder result = new StringBuider();</w:t>
      </w:r>
    </w:p>
    <w:p w14:paraId="0B81B8FA" w14:textId="77777777" w:rsidR="002F214F" w:rsidRPr="00AA05B6" w:rsidRDefault="002F214F" w:rsidP="00AA05B6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0A1C83EA" w14:textId="4BF8F089" w:rsidR="00AA05B6" w:rsidRPr="00AA05B6" w:rsidRDefault="00BE0199" w:rsidP="00AA05B6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BE0199">
        <w:rPr>
          <w:rFonts w:ascii="Roboto Mono" w:eastAsia="Roboto Mono" w:hAnsi="Roboto Mono" w:cs="Roboto Mono"/>
          <w:color w:val="172B4D"/>
          <w:sz w:val="24"/>
          <w:szCs w:val="24"/>
        </w:rPr>
        <w:t>for(int i = 0; i &lt; elementsCount; i++)</w:t>
      </w:r>
    </w:p>
    <w:p w14:paraId="02FD5951" w14:textId="77777777" w:rsidR="00AA05B6" w:rsidRPr="00AA05B6" w:rsidRDefault="00AA05B6" w:rsidP="00AA05B6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>{</w:t>
      </w:r>
    </w:p>
    <w:p w14:paraId="6AD5EE67" w14:textId="05785A4C" w:rsidR="00AA05B6" w:rsidRDefault="00BE0199" w:rsidP="00BE0199">
      <w:pPr>
        <w:ind w:left="720" w:firstLine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BE0199">
        <w:rPr>
          <w:rFonts w:ascii="Roboto Mono" w:eastAsia="Roboto Mono" w:hAnsi="Roboto Mono" w:cs="Roboto Mono"/>
          <w:color w:val="172B4D"/>
          <w:sz w:val="24"/>
          <w:szCs w:val="24"/>
        </w:rPr>
        <w:t>result.AppendFormat( i &lt; elementsCount - 1 ? "{0}," : "{0}" ,nums[row * columns + col]);</w:t>
      </w:r>
    </w:p>
    <w:p w14:paraId="752CD24C" w14:textId="77777777" w:rsidR="00BE0199" w:rsidRPr="00AA05B6" w:rsidRDefault="00BE0199" w:rsidP="00AA05B6">
      <w:pPr>
        <w:ind w:left="1440"/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43D55429" w14:textId="211E6618" w:rsidR="003B31B9" w:rsidRDefault="003B31B9" w:rsidP="00AA05B6">
      <w:pPr>
        <w:ind w:left="1440"/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// Left</w:t>
      </w:r>
    </w:p>
    <w:p w14:paraId="2C27E625" w14:textId="546BBA42" w:rsidR="00AA05B6" w:rsidRPr="00AA05B6" w:rsidRDefault="00AA05B6" w:rsidP="00AA05B6">
      <w:pPr>
        <w:ind w:left="144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>if(col &lt; colMaxIndex - padding &amp;&amp; row == padding)</w:t>
      </w:r>
    </w:p>
    <w:p w14:paraId="11B4F5AE" w14:textId="77777777" w:rsidR="00AA05B6" w:rsidRPr="00AA05B6" w:rsidRDefault="00AA05B6" w:rsidP="00AA05B6">
      <w:pPr>
        <w:ind w:left="144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lastRenderedPageBreak/>
        <w:t>{</w:t>
      </w:r>
    </w:p>
    <w:p w14:paraId="6641DEB0" w14:textId="77777777" w:rsidR="00AA05B6" w:rsidRPr="00AA05B6" w:rsidRDefault="00AA05B6" w:rsidP="00AA05B6">
      <w:pPr>
        <w:ind w:left="144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 xml:space="preserve">    col++;</w:t>
      </w:r>
    </w:p>
    <w:p w14:paraId="0808F4E9" w14:textId="263F5F25" w:rsidR="00AA05B6" w:rsidRDefault="00AA05B6" w:rsidP="00AA05B6">
      <w:pPr>
        <w:ind w:left="144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>}</w:t>
      </w:r>
    </w:p>
    <w:p w14:paraId="6831D04D" w14:textId="16535A67" w:rsidR="003B31B9" w:rsidRPr="00AA05B6" w:rsidRDefault="003B31B9" w:rsidP="00AA05B6">
      <w:pPr>
        <w:ind w:left="1440"/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// Right</w:t>
      </w:r>
    </w:p>
    <w:p w14:paraId="5AA8427E" w14:textId="77777777" w:rsidR="00AA05B6" w:rsidRPr="00AA05B6" w:rsidRDefault="00AA05B6" w:rsidP="00AA05B6">
      <w:pPr>
        <w:ind w:left="144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>else if(col &gt; padding &amp;&amp; row == rowMaxIndex - padding)</w:t>
      </w:r>
    </w:p>
    <w:p w14:paraId="040BD04A" w14:textId="77777777" w:rsidR="00AA05B6" w:rsidRPr="00AA05B6" w:rsidRDefault="00AA05B6" w:rsidP="00AA05B6">
      <w:pPr>
        <w:ind w:left="144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>{</w:t>
      </w:r>
    </w:p>
    <w:p w14:paraId="54426BAB" w14:textId="77777777" w:rsidR="00AA05B6" w:rsidRPr="00AA05B6" w:rsidRDefault="00AA05B6" w:rsidP="00AA05B6">
      <w:pPr>
        <w:ind w:left="144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 xml:space="preserve">    col--;</w:t>
      </w:r>
    </w:p>
    <w:p w14:paraId="13294F39" w14:textId="16BFE7B4" w:rsidR="00AA05B6" w:rsidRDefault="00AA05B6" w:rsidP="00AA05B6">
      <w:pPr>
        <w:ind w:left="144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>}</w:t>
      </w:r>
    </w:p>
    <w:p w14:paraId="5B28A667" w14:textId="3A032FB3" w:rsidR="003B31B9" w:rsidRPr="00AA05B6" w:rsidRDefault="003B31B9" w:rsidP="00AA05B6">
      <w:pPr>
        <w:ind w:left="1440"/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// Down</w:t>
      </w:r>
    </w:p>
    <w:p w14:paraId="32D0F7DA" w14:textId="77777777" w:rsidR="00AA05B6" w:rsidRPr="00AA05B6" w:rsidRDefault="00AA05B6" w:rsidP="00AA05B6">
      <w:pPr>
        <w:ind w:left="144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>else if(row &lt; rowMaxIndex - padding &amp;&amp; col ==  colMaxIndex - padding)</w:t>
      </w:r>
    </w:p>
    <w:p w14:paraId="15C13E3D" w14:textId="77777777" w:rsidR="00AA05B6" w:rsidRPr="00AA05B6" w:rsidRDefault="00AA05B6" w:rsidP="00AA05B6">
      <w:pPr>
        <w:ind w:left="144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>{</w:t>
      </w:r>
    </w:p>
    <w:p w14:paraId="317D6E0C" w14:textId="77777777" w:rsidR="00AA05B6" w:rsidRPr="00AA05B6" w:rsidRDefault="00AA05B6" w:rsidP="00AA05B6">
      <w:pPr>
        <w:ind w:left="144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 xml:space="preserve">    row++;</w:t>
      </w:r>
    </w:p>
    <w:p w14:paraId="33F38B91" w14:textId="2749BBD2" w:rsidR="00AA05B6" w:rsidRDefault="00AA05B6" w:rsidP="00AA05B6">
      <w:pPr>
        <w:ind w:left="144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>}</w:t>
      </w:r>
    </w:p>
    <w:p w14:paraId="52B7404E" w14:textId="0DE09C97" w:rsidR="003B31B9" w:rsidRPr="00AA05B6" w:rsidRDefault="003B31B9" w:rsidP="00AA05B6">
      <w:pPr>
        <w:ind w:left="1440"/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// Up</w:t>
      </w:r>
    </w:p>
    <w:p w14:paraId="213DFEE9" w14:textId="77777777" w:rsidR="00AA05B6" w:rsidRPr="00AA05B6" w:rsidRDefault="00AA05B6" w:rsidP="00AA05B6">
      <w:pPr>
        <w:ind w:left="144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>else if(row &gt; padding + 1 &amp;&amp; col == padding)</w:t>
      </w:r>
    </w:p>
    <w:p w14:paraId="62690430" w14:textId="77777777" w:rsidR="00AA05B6" w:rsidRPr="00AA05B6" w:rsidRDefault="00AA05B6" w:rsidP="00AA05B6">
      <w:pPr>
        <w:ind w:left="144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>{</w:t>
      </w:r>
    </w:p>
    <w:p w14:paraId="71D29394" w14:textId="77777777" w:rsidR="00AA05B6" w:rsidRPr="00AA05B6" w:rsidRDefault="00AA05B6" w:rsidP="00AA05B6">
      <w:pPr>
        <w:ind w:left="144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 xml:space="preserve">    row--;</w:t>
      </w:r>
    </w:p>
    <w:p w14:paraId="3674956B" w14:textId="7CE3F2C4" w:rsidR="00AA05B6" w:rsidRDefault="00AA05B6" w:rsidP="00AA05B6">
      <w:pPr>
        <w:ind w:left="144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>}</w:t>
      </w:r>
    </w:p>
    <w:p w14:paraId="4FE545F5" w14:textId="488EFB31" w:rsidR="003B31B9" w:rsidRPr="00AA05B6" w:rsidRDefault="003B31B9" w:rsidP="00AA05B6">
      <w:pPr>
        <w:ind w:left="1440"/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// End of a circle</w:t>
      </w:r>
    </w:p>
    <w:p w14:paraId="3194FF11" w14:textId="77777777" w:rsidR="00AA05B6" w:rsidRPr="00AA05B6" w:rsidRDefault="00AA05B6" w:rsidP="00AA05B6">
      <w:pPr>
        <w:ind w:left="144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>else if(col == padding &amp;&amp; row == padding + 1)</w:t>
      </w:r>
    </w:p>
    <w:p w14:paraId="3C09F6CF" w14:textId="77777777" w:rsidR="00AA05B6" w:rsidRPr="00AA05B6" w:rsidRDefault="00AA05B6" w:rsidP="00AA05B6">
      <w:pPr>
        <w:ind w:left="144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>{</w:t>
      </w:r>
    </w:p>
    <w:p w14:paraId="654E2F8D" w14:textId="77777777" w:rsidR="00AA05B6" w:rsidRPr="00AA05B6" w:rsidRDefault="00AA05B6" w:rsidP="00AA05B6">
      <w:pPr>
        <w:ind w:left="144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 xml:space="preserve">    col++;</w:t>
      </w:r>
    </w:p>
    <w:p w14:paraId="03831196" w14:textId="77777777" w:rsidR="00AA05B6" w:rsidRPr="00AA05B6" w:rsidRDefault="00AA05B6" w:rsidP="00AA05B6">
      <w:pPr>
        <w:ind w:left="144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 xml:space="preserve">    padding++;</w:t>
      </w:r>
    </w:p>
    <w:p w14:paraId="56466768" w14:textId="77777777" w:rsidR="00AA05B6" w:rsidRPr="00AA05B6" w:rsidRDefault="00AA05B6" w:rsidP="00AA05B6">
      <w:pPr>
        <w:ind w:left="144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>}</w:t>
      </w:r>
    </w:p>
    <w:p w14:paraId="65F9D84C" w14:textId="77777777" w:rsidR="00AA05B6" w:rsidRPr="00AA05B6" w:rsidRDefault="00AA05B6" w:rsidP="00AA05B6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>}</w:t>
      </w:r>
    </w:p>
    <w:p w14:paraId="3CEBBB71" w14:textId="77777777" w:rsidR="00AA05B6" w:rsidRPr="00AA05B6" w:rsidRDefault="00AA05B6" w:rsidP="00AA05B6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4B1A9A68" w14:textId="4800842F" w:rsidR="00DD7268" w:rsidRDefault="00AA05B6" w:rsidP="00AA05B6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>return result</w:t>
      </w:r>
      <w:r w:rsidR="00BE0199">
        <w:rPr>
          <w:rFonts w:ascii="Roboto Mono" w:eastAsia="Roboto Mono" w:hAnsi="Roboto Mono" w:cs="Roboto Mono"/>
          <w:color w:val="172B4D"/>
          <w:sz w:val="24"/>
          <w:szCs w:val="24"/>
        </w:rPr>
        <w:t>.ToString()</w:t>
      </w: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>;</w:t>
      </w:r>
      <w:r w:rsidR="00DD7268">
        <w:rPr>
          <w:rFonts w:ascii="Roboto Mono" w:eastAsia="Roboto Mono" w:hAnsi="Roboto Mono" w:cs="Roboto Mono"/>
          <w:color w:val="172B4D"/>
          <w:sz w:val="24"/>
          <w:szCs w:val="24"/>
        </w:rPr>
        <w:tab/>
      </w:r>
    </w:p>
    <w:p w14:paraId="00000029" w14:textId="11C7FC95" w:rsidR="005D0239" w:rsidRPr="00DD7268" w:rsidRDefault="00DD7268" w:rsidP="00DD7268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}</w:t>
      </w:r>
      <w:r w:rsidR="00065BA4">
        <w:rPr>
          <w:rFonts w:ascii="Roboto" w:eastAsia="Roboto" w:hAnsi="Roboto" w:cs="Roboto"/>
          <w:color w:val="172B4D"/>
          <w:sz w:val="24"/>
          <w:szCs w:val="24"/>
        </w:rPr>
        <w:t xml:space="preserve"> </w:t>
      </w:r>
    </w:p>
    <w:p w14:paraId="0000002A" w14:textId="77777777" w:rsidR="005D0239" w:rsidRDefault="00065BA4">
      <w:pPr>
        <w:shd w:val="clear" w:color="auto" w:fill="FFFFFF"/>
        <w:spacing w:before="180" w:line="411" w:lineRule="auto"/>
        <w:rPr>
          <w:rFonts w:ascii="Roboto" w:eastAsia="Roboto" w:hAnsi="Roboto" w:cs="Roboto"/>
          <w:b/>
          <w:color w:val="172B4D"/>
          <w:sz w:val="24"/>
          <w:szCs w:val="24"/>
        </w:rPr>
      </w:pPr>
      <w:r>
        <w:rPr>
          <w:rFonts w:ascii="Roboto" w:eastAsia="Roboto" w:hAnsi="Roboto" w:cs="Roboto"/>
          <w:b/>
          <w:color w:val="172B4D"/>
          <w:sz w:val="24"/>
          <w:szCs w:val="24"/>
        </w:rPr>
        <w:t>Question 3:</w:t>
      </w:r>
    </w:p>
    <w:p w14:paraId="0000002B" w14:textId="77777777" w:rsidR="005D0239" w:rsidRDefault="00065BA4">
      <w:pPr>
        <w:shd w:val="clear" w:color="auto" w:fill="FFFFFF"/>
        <w:spacing w:before="180" w:line="411" w:lineRule="auto"/>
        <w:rPr>
          <w:rFonts w:ascii="Roboto" w:eastAsia="Roboto" w:hAnsi="Roboto" w:cs="Roboto"/>
          <w:color w:val="172B4D"/>
          <w:sz w:val="24"/>
          <w:szCs w:val="24"/>
        </w:rPr>
      </w:pPr>
      <w:r>
        <w:rPr>
          <w:rFonts w:ascii="Roboto" w:eastAsia="Roboto" w:hAnsi="Roboto" w:cs="Roboto"/>
          <w:color w:val="172B4D"/>
          <w:sz w:val="24"/>
          <w:szCs w:val="24"/>
        </w:rPr>
        <w:t>Given an array of Points representing a mesh, optimize the mesh by collapsing any Points that are approximately equal within a given epsilon into a single Point at the average of those Points positions. Return an array of Points representing the optimized mesh.</w:t>
      </w:r>
    </w:p>
    <w:p w14:paraId="0000002C" w14:textId="77777777" w:rsidR="005D0239" w:rsidRDefault="00065BA4">
      <w:pPr>
        <w:shd w:val="clear" w:color="auto" w:fill="FFFFFF"/>
        <w:spacing w:before="180" w:line="411" w:lineRule="auto"/>
        <w:rPr>
          <w:rFonts w:ascii="Roboto" w:eastAsia="Roboto" w:hAnsi="Roboto" w:cs="Roboto"/>
          <w:color w:val="172B4D"/>
          <w:sz w:val="24"/>
          <w:szCs w:val="24"/>
        </w:rPr>
      </w:pPr>
      <w:r>
        <w:rPr>
          <w:rFonts w:ascii="Roboto" w:eastAsia="Roboto" w:hAnsi="Roboto" w:cs="Roboto"/>
          <w:color w:val="172B4D"/>
          <w:sz w:val="24"/>
          <w:szCs w:val="24"/>
        </w:rPr>
        <w:t xml:space="preserve">There are multiple solutions that fulfill the requirements that may return slightly different answers given dense mesh data or a large epsilon, so please include a </w:t>
      </w:r>
      <w:r>
        <w:rPr>
          <w:rFonts w:ascii="Roboto" w:eastAsia="Roboto" w:hAnsi="Roboto" w:cs="Roboto"/>
          <w:color w:val="172B4D"/>
          <w:sz w:val="24"/>
          <w:szCs w:val="24"/>
        </w:rPr>
        <w:lastRenderedPageBreak/>
        <w:t>function comment explaining in a few sentences about how your algorithm is intended to solve the problem.</w:t>
      </w:r>
    </w:p>
    <w:p w14:paraId="0000002D" w14:textId="77777777" w:rsidR="005D0239" w:rsidRDefault="00065BA4">
      <w:pPr>
        <w:shd w:val="clear" w:color="auto" w:fill="FFFFFF"/>
        <w:spacing w:before="180" w:line="411" w:lineRule="auto"/>
        <w:rPr>
          <w:rFonts w:ascii="Roboto" w:eastAsia="Roboto" w:hAnsi="Roboto" w:cs="Roboto"/>
          <w:b/>
          <w:color w:val="172B4D"/>
          <w:sz w:val="24"/>
          <w:szCs w:val="24"/>
        </w:rPr>
      </w:pPr>
      <w:r>
        <w:rPr>
          <w:rFonts w:ascii="Roboto" w:eastAsia="Roboto" w:hAnsi="Roboto" w:cs="Roboto"/>
          <w:b/>
          <w:color w:val="172B4D"/>
          <w:sz w:val="24"/>
          <w:szCs w:val="24"/>
        </w:rPr>
        <w:t>Assume this struct exists:</w:t>
      </w:r>
    </w:p>
    <w:p w14:paraId="0000002E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public struct Point</w:t>
      </w:r>
    </w:p>
    <w:p w14:paraId="0000002F" w14:textId="77777777" w:rsidR="005D0239" w:rsidRDefault="005D0239">
      <w:pPr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00000030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{</w:t>
      </w:r>
    </w:p>
    <w:p w14:paraId="00000031" w14:textId="77777777" w:rsidR="005D0239" w:rsidRDefault="005D0239">
      <w:pPr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00000032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 xml:space="preserve">   public float x;</w:t>
      </w:r>
    </w:p>
    <w:p w14:paraId="00000033" w14:textId="77777777" w:rsidR="005D0239" w:rsidRDefault="005D0239">
      <w:pPr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00000034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 xml:space="preserve">   public float y;</w:t>
      </w:r>
    </w:p>
    <w:p w14:paraId="00000035" w14:textId="77777777" w:rsidR="005D0239" w:rsidRDefault="005D0239">
      <w:pPr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00000036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 xml:space="preserve">   public float z;</w:t>
      </w:r>
    </w:p>
    <w:p w14:paraId="00000037" w14:textId="77777777" w:rsidR="005D0239" w:rsidRDefault="005D0239">
      <w:pPr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00000038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 xml:space="preserve">   </w:t>
      </w:r>
    </w:p>
    <w:p w14:paraId="00000039" w14:textId="77777777" w:rsidR="005D0239" w:rsidRDefault="005D0239">
      <w:pPr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0000003A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 xml:space="preserve">   public bool ApproxEquals(Point p, float epsilon = 0.00001f)</w:t>
      </w:r>
    </w:p>
    <w:p w14:paraId="0000003B" w14:textId="77777777" w:rsidR="005D0239" w:rsidRDefault="005D0239">
      <w:pPr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0000003C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 xml:space="preserve">   {</w:t>
      </w:r>
    </w:p>
    <w:p w14:paraId="0000003D" w14:textId="77777777" w:rsidR="005D0239" w:rsidRDefault="005D0239">
      <w:pPr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0000003E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 xml:space="preserve">       return (Math.Abs(x - p.x) &lt; epsilon) &amp;&amp; (Math.Abs(y - p.y) &lt; epsilon) &amp;&amp; (Math.Abs(z - p.z) &lt; epsilon);</w:t>
      </w:r>
    </w:p>
    <w:p w14:paraId="0000003F" w14:textId="77777777" w:rsidR="005D0239" w:rsidRDefault="005D0239">
      <w:pPr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00000040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 xml:space="preserve">   }</w:t>
      </w:r>
    </w:p>
    <w:p w14:paraId="00000041" w14:textId="77777777" w:rsidR="005D0239" w:rsidRDefault="005D0239">
      <w:pPr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00000043" w14:textId="0B553C2F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 xml:space="preserve">       </w:t>
      </w:r>
    </w:p>
    <w:p w14:paraId="00000044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 xml:space="preserve">   /* SNIP assume all arithmetic operators are implemented */</w:t>
      </w:r>
    </w:p>
    <w:p w14:paraId="00000045" w14:textId="77777777" w:rsidR="005D0239" w:rsidRDefault="005D0239">
      <w:pPr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00000046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}</w:t>
      </w:r>
    </w:p>
    <w:p w14:paraId="00000047" w14:textId="77777777" w:rsidR="005D0239" w:rsidRDefault="00065BA4">
      <w:pPr>
        <w:shd w:val="clear" w:color="auto" w:fill="FFFFFF"/>
        <w:spacing w:before="180" w:line="411" w:lineRule="auto"/>
        <w:rPr>
          <w:rFonts w:ascii="Roboto" w:eastAsia="Roboto" w:hAnsi="Roboto" w:cs="Roboto"/>
          <w:b/>
          <w:color w:val="172B4D"/>
          <w:sz w:val="24"/>
          <w:szCs w:val="24"/>
        </w:rPr>
      </w:pPr>
      <w:r>
        <w:rPr>
          <w:rFonts w:ascii="Roboto" w:eastAsia="Roboto" w:hAnsi="Roboto" w:cs="Roboto"/>
          <w:b/>
          <w:color w:val="172B4D"/>
          <w:sz w:val="24"/>
          <w:szCs w:val="24"/>
        </w:rPr>
        <w:t>Implement this function signature:</w:t>
      </w:r>
    </w:p>
    <w:p w14:paraId="00000048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public static Point[] OptimizeMesh(Point[] mesh, float epsilon)</w:t>
      </w:r>
    </w:p>
    <w:p w14:paraId="00000049" w14:textId="77777777" w:rsidR="005D0239" w:rsidRDefault="00065BA4">
      <w:pPr>
        <w:shd w:val="clear" w:color="auto" w:fill="FFFFFF"/>
        <w:spacing w:before="180" w:line="411" w:lineRule="auto"/>
        <w:rPr>
          <w:rFonts w:ascii="Roboto" w:eastAsia="Roboto" w:hAnsi="Roboto" w:cs="Roboto"/>
          <w:color w:val="172B4D"/>
          <w:sz w:val="24"/>
          <w:szCs w:val="24"/>
        </w:rPr>
      </w:pPr>
      <w:r>
        <w:rPr>
          <w:rFonts w:ascii="Roboto" w:eastAsia="Roboto" w:hAnsi="Roboto" w:cs="Roboto"/>
          <w:color w:val="172B4D"/>
          <w:sz w:val="24"/>
          <w:szCs w:val="24"/>
        </w:rPr>
        <w:t>For example, given this set of points and an epsilon of 0.1:</w:t>
      </w:r>
    </w:p>
    <w:p w14:paraId="0000004A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2.07, 1.0,  1.0</w:t>
      </w:r>
    </w:p>
    <w:p w14:paraId="0000004B" w14:textId="77777777" w:rsidR="005D0239" w:rsidRDefault="005D0239">
      <w:pPr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0000004C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2.13, 1.0,  1.0</w:t>
      </w:r>
    </w:p>
    <w:p w14:paraId="0000004D" w14:textId="77777777" w:rsidR="005D0239" w:rsidRDefault="005D0239">
      <w:pPr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0000004E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1.0,  2.07, 1.0</w:t>
      </w:r>
    </w:p>
    <w:p w14:paraId="0000004F" w14:textId="77777777" w:rsidR="005D0239" w:rsidRDefault="005D0239">
      <w:pPr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00000050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1.0,  2.13, 1.0</w:t>
      </w:r>
    </w:p>
    <w:p w14:paraId="00000051" w14:textId="77777777" w:rsidR="005D0239" w:rsidRDefault="005D0239">
      <w:pPr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00000052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3.01, 3.01, 3.01</w:t>
      </w:r>
    </w:p>
    <w:p w14:paraId="00000053" w14:textId="77777777" w:rsidR="005D0239" w:rsidRDefault="005D0239">
      <w:pPr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00000054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2.99, 2.99, 2.99</w:t>
      </w:r>
    </w:p>
    <w:p w14:paraId="00000055" w14:textId="77777777" w:rsidR="005D0239" w:rsidRDefault="005D0239">
      <w:pPr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00000056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3.0,  3.0,  3.0</w:t>
      </w:r>
    </w:p>
    <w:p w14:paraId="00000057" w14:textId="77777777" w:rsidR="005D0239" w:rsidRDefault="00065BA4">
      <w:pPr>
        <w:shd w:val="clear" w:color="auto" w:fill="FFFFFF"/>
        <w:spacing w:before="180" w:line="411" w:lineRule="auto"/>
        <w:rPr>
          <w:rFonts w:ascii="Roboto" w:eastAsia="Roboto" w:hAnsi="Roboto" w:cs="Roboto"/>
          <w:color w:val="172B4D"/>
          <w:sz w:val="24"/>
          <w:szCs w:val="24"/>
        </w:rPr>
      </w:pPr>
      <w:r>
        <w:rPr>
          <w:rFonts w:ascii="Roboto" w:eastAsia="Roboto" w:hAnsi="Roboto" w:cs="Roboto"/>
          <w:color w:val="172B4D"/>
          <w:sz w:val="24"/>
          <w:szCs w:val="24"/>
        </w:rPr>
        <w:t xml:space="preserve"> </w:t>
      </w:r>
    </w:p>
    <w:p w14:paraId="00000058" w14:textId="77777777" w:rsidR="005D0239" w:rsidRDefault="00065BA4">
      <w:pPr>
        <w:shd w:val="clear" w:color="auto" w:fill="FFFFFF"/>
        <w:spacing w:before="180" w:line="411" w:lineRule="auto"/>
        <w:rPr>
          <w:rFonts w:ascii="Roboto" w:eastAsia="Roboto" w:hAnsi="Roboto" w:cs="Roboto"/>
          <w:color w:val="172B4D"/>
          <w:sz w:val="24"/>
          <w:szCs w:val="24"/>
        </w:rPr>
      </w:pPr>
      <w:r>
        <w:rPr>
          <w:rFonts w:ascii="Roboto" w:eastAsia="Roboto" w:hAnsi="Roboto" w:cs="Roboto"/>
          <w:color w:val="172B4D"/>
          <w:sz w:val="24"/>
          <w:szCs w:val="24"/>
        </w:rPr>
        <w:t>the function should return this set of points:</w:t>
      </w:r>
    </w:p>
    <w:p w14:paraId="00000059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2.1, 1.0, 1.0</w:t>
      </w:r>
    </w:p>
    <w:p w14:paraId="0000005A" w14:textId="77777777" w:rsidR="005D0239" w:rsidRDefault="005D0239">
      <w:pPr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0000005B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1.0, 2.1, 1.0</w:t>
      </w:r>
    </w:p>
    <w:p w14:paraId="0000005C" w14:textId="77777777" w:rsidR="005D0239" w:rsidRDefault="005D0239">
      <w:pPr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0000005D" w14:textId="33634A20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3.0, 3.0, 3.0</w:t>
      </w:r>
    </w:p>
    <w:p w14:paraId="3A6138AF" w14:textId="7A4B8475" w:rsidR="00BE0199" w:rsidRDefault="00BE0199">
      <w:pPr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3E25730A" w14:textId="68F2A894" w:rsidR="00BE0199" w:rsidRPr="00BE0199" w:rsidRDefault="00BE0199">
      <w:pPr>
        <w:rPr>
          <w:rFonts w:ascii="Roboto Mono" w:eastAsia="Roboto Mono" w:hAnsi="Roboto Mono" w:cs="Roboto Mono"/>
          <w:b/>
          <w:bCs/>
          <w:color w:val="172B4D"/>
          <w:sz w:val="24"/>
          <w:szCs w:val="24"/>
        </w:rPr>
      </w:pPr>
      <w:r w:rsidRPr="00BE0199">
        <w:rPr>
          <w:rFonts w:ascii="Roboto Mono" w:eastAsia="Roboto Mono" w:hAnsi="Roboto Mono" w:cs="Roboto Mono"/>
          <w:b/>
          <w:bCs/>
          <w:color w:val="172B4D"/>
          <w:sz w:val="24"/>
          <w:szCs w:val="24"/>
        </w:rPr>
        <w:t>Answer:</w:t>
      </w:r>
      <w:r w:rsidR="00584279">
        <w:rPr>
          <w:rFonts w:ascii="Roboto Mono" w:eastAsia="Roboto Mono" w:hAnsi="Roboto Mono" w:cs="Roboto Mono"/>
          <w:b/>
          <w:bCs/>
          <w:color w:val="172B4D"/>
          <w:sz w:val="24"/>
          <w:szCs w:val="24"/>
        </w:rPr>
        <w:t xml:space="preserve"> ( 2 h 30’ )</w:t>
      </w:r>
    </w:p>
    <w:p w14:paraId="094781A8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public static Point[] OptimizeMesh(Point[] mesh, float epsilon)</w:t>
      </w:r>
    </w:p>
    <w:p w14:paraId="1745B053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{</w:t>
      </w:r>
    </w:p>
    <w:p w14:paraId="678A0CA8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List&lt;List&lt;Point&gt;&gt; pointsGroup = new();</w:t>
      </w:r>
    </w:p>
    <w:p w14:paraId="36148530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</w:p>
    <w:p w14:paraId="4C465B74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for (int i = 0; i &lt; mesh.Length; i++)</w:t>
      </w:r>
    </w:p>
    <w:p w14:paraId="422F42E3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{</w:t>
      </w:r>
    </w:p>
    <w:p w14:paraId="2A25DED3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List&lt;int&gt; groupIndexes = new();</w:t>
      </w:r>
    </w:p>
    <w:p w14:paraId="09E20EC3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Point currPoint = mesh[i];</w:t>
      </w:r>
    </w:p>
    <w:p w14:paraId="405CF49B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</w:p>
    <w:p w14:paraId="4920A6C4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// The idea is to put points that are close together into lists.</w:t>
      </w:r>
    </w:p>
    <w:p w14:paraId="04AA797C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// For every point, traverse through those list,</w:t>
      </w:r>
    </w:p>
    <w:p w14:paraId="1B033A14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for (int groupIndex = 0; groupIndex &lt; pointsGroup.Count; groupIndex++)</w:t>
      </w:r>
    </w:p>
    <w:p w14:paraId="65D7D54C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{</w:t>
      </w:r>
    </w:p>
    <w:p w14:paraId="241EC21E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    foreach (var point in pointsGroup[groupIndex])</w:t>
      </w:r>
    </w:p>
    <w:p w14:paraId="4B09B5E4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    {</w:t>
      </w:r>
    </w:p>
    <w:p w14:paraId="4E93C01F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lastRenderedPageBreak/>
        <w:t>                if (currPoint.ApproxEquals(point, epsilon))</w:t>
      </w:r>
    </w:p>
    <w:p w14:paraId="153E4C5E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        {</w:t>
      </w:r>
    </w:p>
    <w:p w14:paraId="1204633B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            groupIndexes.Add(groupIndex);</w:t>
      </w:r>
    </w:p>
    <w:p w14:paraId="4D5F80EF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            break;</w:t>
      </w:r>
    </w:p>
    <w:p w14:paraId="63E23AFF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        }</w:t>
      </w:r>
    </w:p>
    <w:p w14:paraId="78FE313C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    }</w:t>
      </w:r>
    </w:p>
    <w:p w14:paraId="4AB3BA84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}</w:t>
      </w:r>
    </w:p>
    <w:p w14:paraId="6C072D32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</w:p>
    <w:p w14:paraId="6A5DCFCC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// If current point belongs only to one list, add that point to the list.</w:t>
      </w:r>
    </w:p>
    <w:p w14:paraId="2BF9B009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if (groupIndexes.Count == 1)</w:t>
      </w:r>
    </w:p>
    <w:p w14:paraId="24E30477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{</w:t>
      </w:r>
    </w:p>
    <w:p w14:paraId="342F0FBD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    pointsGroup[groupIndexes[0]].Add(currPoint);</w:t>
      </w:r>
    </w:p>
    <w:p w14:paraId="0C7B9C95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}</w:t>
      </w:r>
    </w:p>
    <w:p w14:paraId="7D32A836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// If current point belongs to multiple lists, merge those lists together, then add the point the the merged list.</w:t>
      </w:r>
    </w:p>
    <w:p w14:paraId="1B6C26A4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// This is account for points that are not close to each other, but have the same point that are close to them.</w:t>
      </w:r>
    </w:p>
    <w:p w14:paraId="1F132158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else if (groupIndexes.Count &gt; 1)</w:t>
      </w:r>
    </w:p>
    <w:p w14:paraId="3BF2F68D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{</w:t>
      </w:r>
    </w:p>
    <w:p w14:paraId="72E940EF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    List&lt;Point&gt; beginPoints = pointsGroup[groupIndexes[0]];</w:t>
      </w:r>
    </w:p>
    <w:p w14:paraId="796CF620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    for (int groupIndex = groupIndexes.Count - 1; groupIndex &gt;= 1; groupIndex--)</w:t>
      </w:r>
    </w:p>
    <w:p w14:paraId="642B19A4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    {</w:t>
      </w:r>
    </w:p>
    <w:p w14:paraId="648397B2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        int pointIndex = groupIndexes[groupIndex];</w:t>
      </w:r>
    </w:p>
    <w:p w14:paraId="275F6FD1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        List&lt;Point&gt; groupToAdd = pointsGroup[pointIndex];</w:t>
      </w:r>
    </w:p>
    <w:p w14:paraId="13516AD6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        beginPoints.AddRange(groupToAdd);</w:t>
      </w:r>
    </w:p>
    <w:p w14:paraId="357C5947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        pointsGroup.RemoveAt(pointIndex);</w:t>
      </w:r>
    </w:p>
    <w:p w14:paraId="7E79C1D8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    }</w:t>
      </w:r>
    </w:p>
    <w:p w14:paraId="200E7F7F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</w:p>
    <w:p w14:paraId="673DE0B5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    beginPoints.Add(currPoint);</w:t>
      </w:r>
    </w:p>
    <w:p w14:paraId="4BE27B16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lastRenderedPageBreak/>
        <w:t>        }</w:t>
      </w:r>
    </w:p>
    <w:p w14:paraId="4A98D415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// Start it own list if it doesn't belong to any</w:t>
      </w:r>
    </w:p>
    <w:p w14:paraId="640D0258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else</w:t>
      </w:r>
    </w:p>
    <w:p w14:paraId="621FC634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{</w:t>
      </w:r>
    </w:p>
    <w:p w14:paraId="7803A9BB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    pointsGroup.Add(new List&lt;Point&gt; { currPoint });</w:t>
      </w:r>
    </w:p>
    <w:p w14:paraId="3F9359E7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}</w:t>
      </w:r>
    </w:p>
    <w:p w14:paraId="12ECCD36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}</w:t>
      </w:r>
    </w:p>
    <w:p w14:paraId="21893F60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</w:p>
    <w:p w14:paraId="2951068A" w14:textId="18B68990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// Calculate</w:t>
      </w:r>
      <w:r w:rsidR="00094ADF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 xml:space="preserve"> </w:t>
      </w: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average points</w:t>
      </w:r>
    </w:p>
    <w:p w14:paraId="2474AC9C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List&lt;Point&gt; newMesh = new();</w:t>
      </w:r>
    </w:p>
    <w:p w14:paraId="2B0E934C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Point averagePoint;</w:t>
      </w:r>
    </w:p>
    <w:p w14:paraId="69358E0B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</w:p>
    <w:p w14:paraId="4697281E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foreach (var points in pointsGroup)</w:t>
      </w:r>
    </w:p>
    <w:p w14:paraId="2FEAE4DC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{</w:t>
      </w:r>
    </w:p>
    <w:p w14:paraId="6C4E4A41" w14:textId="36C33965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averagePoint.x = averagePoint.y = averagePoint.z = 0;</w:t>
      </w:r>
    </w:p>
    <w:p w14:paraId="12838272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foreach (var point in points)</w:t>
      </w:r>
    </w:p>
    <w:p w14:paraId="5A30195E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{</w:t>
      </w:r>
    </w:p>
    <w:p w14:paraId="024A0FB5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    averagePoint.x += point.x;</w:t>
      </w:r>
    </w:p>
    <w:p w14:paraId="6E493D16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    averagePoint.y += point.y;</w:t>
      </w:r>
    </w:p>
    <w:p w14:paraId="0AB966E4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    averagePoint.z += point.z;</w:t>
      </w:r>
    </w:p>
    <w:p w14:paraId="05ACE09E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}</w:t>
      </w:r>
    </w:p>
    <w:p w14:paraId="5431D22F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</w:p>
    <w:p w14:paraId="1659252D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averagePoint.x /= points.Count;</w:t>
      </w:r>
    </w:p>
    <w:p w14:paraId="74F3E97D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averagePoint.y /= points.Count;</w:t>
      </w:r>
    </w:p>
    <w:p w14:paraId="4C515ED0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averagePoint.z /= points.Count;</w:t>
      </w:r>
    </w:p>
    <w:p w14:paraId="68AF3BE2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</w:p>
    <w:p w14:paraId="259943A4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newMesh.Add(averagePoint);</w:t>
      </w:r>
    </w:p>
    <w:p w14:paraId="2AFB7939" w14:textId="5AF1275F" w:rsid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}</w:t>
      </w:r>
    </w:p>
    <w:p w14:paraId="70804492" w14:textId="77777777" w:rsidR="003254C5" w:rsidRPr="00584279" w:rsidRDefault="003254C5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</w:p>
    <w:p w14:paraId="1E8A1749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return newMesh.ToArray();</w:t>
      </w:r>
    </w:p>
    <w:p w14:paraId="0000005F" w14:textId="5C33BF70" w:rsidR="005D023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}</w:t>
      </w:r>
      <w:r w:rsidR="00065BA4">
        <w:rPr>
          <w:rFonts w:ascii="Roboto" w:eastAsia="Roboto" w:hAnsi="Roboto" w:cs="Roboto"/>
          <w:color w:val="172B4D"/>
          <w:sz w:val="24"/>
          <w:szCs w:val="24"/>
        </w:rPr>
        <w:t xml:space="preserve"> </w:t>
      </w:r>
    </w:p>
    <w:p w14:paraId="00000060" w14:textId="77777777" w:rsidR="005D0239" w:rsidRDefault="00065BA4" w:rsidP="00CC1AFD">
      <w:pPr>
        <w:shd w:val="clear" w:color="auto" w:fill="FFFFFF"/>
        <w:spacing w:before="180" w:line="410" w:lineRule="auto"/>
        <w:rPr>
          <w:rFonts w:ascii="Roboto" w:eastAsia="Roboto" w:hAnsi="Roboto" w:cs="Roboto"/>
          <w:b/>
          <w:color w:val="172B4D"/>
          <w:sz w:val="24"/>
          <w:szCs w:val="24"/>
        </w:rPr>
      </w:pPr>
      <w:r>
        <w:rPr>
          <w:rFonts w:ascii="Roboto" w:eastAsia="Roboto" w:hAnsi="Roboto" w:cs="Roboto"/>
          <w:b/>
          <w:color w:val="172B4D"/>
          <w:sz w:val="24"/>
          <w:szCs w:val="24"/>
        </w:rPr>
        <w:t>Question 4: Cooldown</w:t>
      </w:r>
    </w:p>
    <w:p w14:paraId="00000061" w14:textId="77777777" w:rsidR="005D0239" w:rsidRDefault="00065BA4">
      <w:pPr>
        <w:shd w:val="clear" w:color="auto" w:fill="FFFFFF"/>
        <w:spacing w:before="180" w:line="411" w:lineRule="auto"/>
        <w:rPr>
          <w:rFonts w:ascii="Roboto" w:eastAsia="Roboto" w:hAnsi="Roboto" w:cs="Roboto"/>
          <w:color w:val="172B4D"/>
          <w:sz w:val="24"/>
          <w:szCs w:val="24"/>
        </w:rPr>
      </w:pPr>
      <w:r>
        <w:rPr>
          <w:rFonts w:ascii="Roboto" w:eastAsia="Roboto" w:hAnsi="Roboto" w:cs="Roboto"/>
          <w:color w:val="172B4D"/>
          <w:sz w:val="24"/>
          <w:szCs w:val="24"/>
        </w:rPr>
        <w:t>Implement a function that returns the nth number in the Fibonacci sequence starting at 0, where a given value in the sequence is the sum of the previous two values (0, 1, 1, 2, 3, 5, 8, 13, etc)</w:t>
      </w:r>
    </w:p>
    <w:p w14:paraId="00000062" w14:textId="17F67353" w:rsidR="005D0239" w:rsidRDefault="00065BA4">
      <w:pPr>
        <w:shd w:val="clear" w:color="auto" w:fill="FFFFFF"/>
        <w:spacing w:before="180" w:line="411" w:lineRule="auto"/>
        <w:rPr>
          <w:rFonts w:ascii="Roboto" w:eastAsia="Roboto" w:hAnsi="Roboto" w:cs="Roboto"/>
          <w:b/>
          <w:color w:val="172B4D"/>
          <w:sz w:val="24"/>
          <w:szCs w:val="24"/>
        </w:rPr>
      </w:pPr>
      <w:r>
        <w:rPr>
          <w:rFonts w:ascii="Roboto" w:eastAsia="Roboto" w:hAnsi="Roboto" w:cs="Roboto"/>
          <w:b/>
          <w:color w:val="172B4D"/>
          <w:sz w:val="24"/>
          <w:szCs w:val="24"/>
        </w:rPr>
        <w:t>Implement this function signature:</w:t>
      </w:r>
    </w:p>
    <w:p w14:paraId="64B2FF3B" w14:textId="4EF8FB68" w:rsidR="00BE0199" w:rsidRPr="00BE0199" w:rsidRDefault="00BE0199" w:rsidP="00BE0199">
      <w:pPr>
        <w:rPr>
          <w:rFonts w:ascii="Roboto Mono" w:eastAsia="Roboto Mono" w:hAnsi="Roboto Mono" w:cs="Roboto Mono"/>
          <w:b/>
          <w:bCs/>
          <w:color w:val="172B4D"/>
          <w:sz w:val="24"/>
          <w:szCs w:val="24"/>
        </w:rPr>
      </w:pPr>
      <w:r w:rsidRPr="00BE0199">
        <w:rPr>
          <w:rFonts w:ascii="Roboto Mono" w:eastAsia="Roboto Mono" w:hAnsi="Roboto Mono" w:cs="Roboto Mono"/>
          <w:b/>
          <w:bCs/>
          <w:color w:val="172B4D"/>
          <w:sz w:val="24"/>
          <w:szCs w:val="24"/>
        </w:rPr>
        <w:t>Answer:</w:t>
      </w:r>
      <w:r w:rsidR="00584279">
        <w:rPr>
          <w:rFonts w:ascii="Roboto Mono" w:eastAsia="Roboto Mono" w:hAnsi="Roboto Mono" w:cs="Roboto Mono"/>
          <w:b/>
          <w:bCs/>
          <w:color w:val="172B4D"/>
          <w:sz w:val="24"/>
          <w:szCs w:val="24"/>
        </w:rPr>
        <w:t xml:space="preserve"> (20’)</w:t>
      </w:r>
    </w:p>
    <w:p w14:paraId="00000063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public static int Fib(int n)</w:t>
      </w:r>
    </w:p>
    <w:p w14:paraId="5123C43B" w14:textId="2544B06F" w:rsidR="00CC1AFD" w:rsidRPr="00CC1AFD" w:rsidRDefault="00CC1AFD" w:rsidP="00CC1AFD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{</w:t>
      </w:r>
    </w:p>
    <w:p w14:paraId="642BED10" w14:textId="5731627F" w:rsidR="00CC1AFD" w:rsidRPr="00CC1AFD" w:rsidRDefault="00CC1AFD" w:rsidP="00CC1AFD">
      <w:pPr>
        <w:ind w:firstLine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CC1AFD">
        <w:rPr>
          <w:rFonts w:ascii="Roboto Mono" w:eastAsia="Roboto Mono" w:hAnsi="Roboto Mono" w:cs="Roboto Mono"/>
          <w:color w:val="172B4D"/>
          <w:sz w:val="24"/>
          <w:szCs w:val="24"/>
        </w:rPr>
        <w:t>if( n &lt;= 1 )</w:t>
      </w:r>
    </w:p>
    <w:p w14:paraId="043272A8" w14:textId="1C9C899D" w:rsidR="00CC1AFD" w:rsidRPr="00CC1AFD" w:rsidRDefault="00CC1AFD" w:rsidP="00CC1AFD">
      <w:pPr>
        <w:ind w:left="720" w:firstLine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CC1AFD">
        <w:rPr>
          <w:rFonts w:ascii="Roboto Mono" w:eastAsia="Roboto Mono" w:hAnsi="Roboto Mono" w:cs="Roboto Mono"/>
          <w:color w:val="172B4D"/>
          <w:sz w:val="24"/>
          <w:szCs w:val="24"/>
        </w:rPr>
        <w:t>return n;</w:t>
      </w:r>
    </w:p>
    <w:p w14:paraId="1E654377" w14:textId="77777777" w:rsidR="00CC1AFD" w:rsidRPr="00CC1AFD" w:rsidRDefault="00CC1AFD" w:rsidP="00CC1AFD">
      <w:pPr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2DD9FB0E" w14:textId="3C581FF5" w:rsidR="00CC1AFD" w:rsidRPr="00CC1AFD" w:rsidRDefault="00CC1AFD" w:rsidP="00CC1AFD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CC1AFD">
        <w:rPr>
          <w:rFonts w:ascii="Roboto Mono" w:eastAsia="Roboto Mono" w:hAnsi="Roboto Mono" w:cs="Roboto Mono"/>
          <w:color w:val="172B4D"/>
          <w:sz w:val="24"/>
          <w:szCs w:val="24"/>
        </w:rPr>
        <w:t>int[] fibArray = new int[n + 1];</w:t>
      </w:r>
    </w:p>
    <w:p w14:paraId="1E812539" w14:textId="77777777" w:rsidR="00CC1AFD" w:rsidRPr="00CC1AFD" w:rsidRDefault="00CC1AFD" w:rsidP="00CC1AFD">
      <w:pPr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5B7DCD14" w14:textId="2707EBBA" w:rsidR="00CC1AFD" w:rsidRPr="00CC1AFD" w:rsidRDefault="00CC1AFD" w:rsidP="00CC1AFD">
      <w:pPr>
        <w:ind w:firstLine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CC1AFD">
        <w:rPr>
          <w:rFonts w:ascii="Roboto Mono" w:eastAsia="Roboto Mono" w:hAnsi="Roboto Mono" w:cs="Roboto Mono"/>
          <w:color w:val="172B4D"/>
          <w:sz w:val="24"/>
          <w:szCs w:val="24"/>
        </w:rPr>
        <w:t>fibArray[0] = 0;</w:t>
      </w:r>
    </w:p>
    <w:p w14:paraId="04315C26" w14:textId="75EB1629" w:rsidR="00CC1AFD" w:rsidRPr="00CC1AFD" w:rsidRDefault="00CC1AFD" w:rsidP="00CC1AFD">
      <w:pPr>
        <w:ind w:firstLine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CC1AFD">
        <w:rPr>
          <w:rFonts w:ascii="Roboto Mono" w:eastAsia="Roboto Mono" w:hAnsi="Roboto Mono" w:cs="Roboto Mono"/>
          <w:color w:val="172B4D"/>
          <w:sz w:val="24"/>
          <w:szCs w:val="24"/>
        </w:rPr>
        <w:t>fibArray[1] = 1;</w:t>
      </w:r>
    </w:p>
    <w:p w14:paraId="74A8D626" w14:textId="77777777" w:rsidR="00CC1AFD" w:rsidRPr="00CC1AFD" w:rsidRDefault="00CC1AFD" w:rsidP="00CC1AFD">
      <w:pPr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0C2C606D" w14:textId="56BE09B2" w:rsidR="00CC1AFD" w:rsidRPr="00CC1AFD" w:rsidRDefault="00CC1AFD" w:rsidP="00CC1AFD">
      <w:pPr>
        <w:ind w:firstLine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CC1AFD">
        <w:rPr>
          <w:rFonts w:ascii="Roboto Mono" w:eastAsia="Roboto Mono" w:hAnsi="Roboto Mono" w:cs="Roboto Mono"/>
          <w:color w:val="172B4D"/>
          <w:sz w:val="24"/>
          <w:szCs w:val="24"/>
        </w:rPr>
        <w:t>for(int i = 2; i &lt;= n; i++)</w:t>
      </w:r>
    </w:p>
    <w:p w14:paraId="1D7BE960" w14:textId="5386D398" w:rsidR="00CC1AFD" w:rsidRPr="00CC1AFD" w:rsidRDefault="00CC1AFD" w:rsidP="00CC1AFD">
      <w:pPr>
        <w:ind w:firstLine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CC1AFD">
        <w:rPr>
          <w:rFonts w:ascii="Roboto Mono" w:eastAsia="Roboto Mono" w:hAnsi="Roboto Mono" w:cs="Roboto Mono"/>
          <w:color w:val="172B4D"/>
          <w:sz w:val="24"/>
          <w:szCs w:val="24"/>
        </w:rPr>
        <w:t>{</w:t>
      </w:r>
    </w:p>
    <w:p w14:paraId="35B4CF0F" w14:textId="76705791" w:rsidR="00CC1AFD" w:rsidRPr="00CC1AFD" w:rsidRDefault="00CC1AFD" w:rsidP="00CC1AFD">
      <w:pPr>
        <w:ind w:left="720" w:firstLine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CC1AFD">
        <w:rPr>
          <w:rFonts w:ascii="Roboto Mono" w:eastAsia="Roboto Mono" w:hAnsi="Roboto Mono" w:cs="Roboto Mono"/>
          <w:color w:val="172B4D"/>
          <w:sz w:val="24"/>
          <w:szCs w:val="24"/>
        </w:rPr>
        <w:t>fibArray[i] = fibArray[i - 1] + fibArray[i - 2];</w:t>
      </w:r>
    </w:p>
    <w:p w14:paraId="74783B5A" w14:textId="4EDC3E5A" w:rsidR="00CC1AFD" w:rsidRPr="00CC1AFD" w:rsidRDefault="00CC1AFD" w:rsidP="00CC1AFD">
      <w:pPr>
        <w:ind w:firstLine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CC1AFD">
        <w:rPr>
          <w:rFonts w:ascii="Roboto Mono" w:eastAsia="Roboto Mono" w:hAnsi="Roboto Mono" w:cs="Roboto Mono"/>
          <w:color w:val="172B4D"/>
          <w:sz w:val="24"/>
          <w:szCs w:val="24"/>
        </w:rPr>
        <w:t>}</w:t>
      </w:r>
    </w:p>
    <w:p w14:paraId="4389E1C8" w14:textId="77777777" w:rsidR="00CC1AFD" w:rsidRPr="00CC1AFD" w:rsidRDefault="00CC1AFD" w:rsidP="00CC1AFD">
      <w:pPr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18888F2B" w14:textId="1BCEBE44" w:rsidR="00CC1AFD" w:rsidRPr="00CC1AFD" w:rsidRDefault="00CC1AFD" w:rsidP="00CC1AFD">
      <w:pPr>
        <w:ind w:firstLine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CC1AFD">
        <w:rPr>
          <w:rFonts w:ascii="Roboto Mono" w:eastAsia="Roboto Mono" w:hAnsi="Roboto Mono" w:cs="Roboto Mono"/>
          <w:color w:val="172B4D"/>
          <w:sz w:val="24"/>
          <w:szCs w:val="24"/>
        </w:rPr>
        <w:t>return fibArray[n];</w:t>
      </w:r>
    </w:p>
    <w:p w14:paraId="23051045" w14:textId="4386E0EC" w:rsidR="00CC1AFD" w:rsidRPr="00CC1AFD" w:rsidRDefault="00CC1AFD" w:rsidP="00CC1AFD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CC1AFD">
        <w:rPr>
          <w:rFonts w:ascii="Roboto Mono" w:eastAsia="Roboto Mono" w:hAnsi="Roboto Mono" w:cs="Roboto Mono"/>
          <w:color w:val="172B4D"/>
          <w:sz w:val="24"/>
          <w:szCs w:val="24"/>
        </w:rPr>
        <w:t>}</w:t>
      </w:r>
    </w:p>
    <w:sectPr w:rsidR="00CC1AFD" w:rsidRPr="00CC1AF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 Mono">
    <w:altName w:val="Arial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51A0C65"/>
    <w:multiLevelType w:val="multilevel"/>
    <w:tmpl w:val="6018DD22"/>
    <w:lvl w:ilvl="0">
      <w:start w:val="1"/>
      <w:numFmt w:val="bullet"/>
      <w:lvlText w:val="●"/>
      <w:lvlJc w:val="left"/>
      <w:pPr>
        <w:ind w:left="720" w:hanging="360"/>
      </w:pPr>
      <w:rPr>
        <w:rFonts w:ascii="Roboto" w:eastAsia="Roboto" w:hAnsi="Roboto" w:cs="Roboto"/>
        <w:color w:val="172B4D"/>
        <w:sz w:val="24"/>
        <w:szCs w:val="24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zNDYwMjGwMDeyNDNR0lEKTi0uzszPAykwrQUAul30yywAAAA="/>
  </w:docVars>
  <w:rsids>
    <w:rsidRoot w:val="005D0239"/>
    <w:rsid w:val="00014938"/>
    <w:rsid w:val="00051915"/>
    <w:rsid w:val="00065BA4"/>
    <w:rsid w:val="000678EF"/>
    <w:rsid w:val="00094ADF"/>
    <w:rsid w:val="001D572A"/>
    <w:rsid w:val="002B3435"/>
    <w:rsid w:val="002C579C"/>
    <w:rsid w:val="002F214F"/>
    <w:rsid w:val="0032137B"/>
    <w:rsid w:val="003254C5"/>
    <w:rsid w:val="003417AC"/>
    <w:rsid w:val="003B31B9"/>
    <w:rsid w:val="00584279"/>
    <w:rsid w:val="005A4418"/>
    <w:rsid w:val="005D0239"/>
    <w:rsid w:val="00742C30"/>
    <w:rsid w:val="00933AE0"/>
    <w:rsid w:val="00A5173D"/>
    <w:rsid w:val="00AA05B6"/>
    <w:rsid w:val="00BE0199"/>
    <w:rsid w:val="00C375F0"/>
    <w:rsid w:val="00CC1AFD"/>
    <w:rsid w:val="00D3122F"/>
    <w:rsid w:val="00D94675"/>
    <w:rsid w:val="00DD7268"/>
    <w:rsid w:val="00E20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7E3BB8"/>
  <w15:docId w15:val="{C88957D9-069B-412D-BD49-46EE63E91C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0199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403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9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58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80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9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75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64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1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1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7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73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9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7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6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86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3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1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1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8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0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5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53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8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2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3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7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9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53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7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8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6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3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09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8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7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1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9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2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0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3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35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96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1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6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9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8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8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366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01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81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1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5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9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0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8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56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80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3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63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3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7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7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0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5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2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3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9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1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2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4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5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97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86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7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6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4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47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59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1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1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1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3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15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72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40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2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8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0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3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2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33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47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7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3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5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56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7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6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14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12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44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9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1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0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59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96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4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0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8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1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2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1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13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2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2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40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6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1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3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5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5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06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9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9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2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8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0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4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8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27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4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4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5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3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82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3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3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95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5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9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5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7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73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79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4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5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6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44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93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14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3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6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0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3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9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4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3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5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5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5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91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5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4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1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1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5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01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0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79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643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08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7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6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0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1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4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56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26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4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8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5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2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7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0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40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2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5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7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0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8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06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13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0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6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8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4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4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6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06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1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8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36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6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95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4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5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1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68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5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06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2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6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0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2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20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6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6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2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1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7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7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4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219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8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90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2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0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8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2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5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5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5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4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2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1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1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87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5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2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0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70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71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92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6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528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03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53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535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34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31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9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70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6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9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3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7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6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2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8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1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9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1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0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6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0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7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230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01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42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09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6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6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5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59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9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4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4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56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54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4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8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19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7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2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0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9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5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7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5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8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0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7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16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7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7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93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4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0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7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3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6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14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19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9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3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44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5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2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1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8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15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9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64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1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2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2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25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2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1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1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6</TotalTime>
  <Pages>9</Pages>
  <Words>1059</Words>
  <Characters>6039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rần Khang</cp:lastModifiedBy>
  <cp:revision>31</cp:revision>
  <dcterms:created xsi:type="dcterms:W3CDTF">2023-11-27T13:53:00Z</dcterms:created>
  <dcterms:modified xsi:type="dcterms:W3CDTF">2023-11-28T07:13:00Z</dcterms:modified>
</cp:coreProperties>
</file>